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2DE6BF" w14:textId="55C841AF" w:rsidR="002D550E" w:rsidRDefault="00957A20" w:rsidP="0018554F">
      <w:pPr>
        <w:pStyle w:val="1"/>
        <w:jc w:val="center"/>
        <w:rPr>
          <w:sz w:val="44"/>
          <w:szCs w:val="44"/>
        </w:rPr>
      </w:pPr>
      <w:r>
        <w:rPr>
          <w:sz w:val="44"/>
          <w:szCs w:val="44"/>
        </w:rPr>
        <w:t>QA Back-End Technologies Basics</w:t>
      </w:r>
    </w:p>
    <w:p w14:paraId="526B3A47" w14:textId="14FDB412" w:rsidR="00957A20" w:rsidRPr="002D146C" w:rsidRDefault="00EC4E84" w:rsidP="00957A20">
      <w:pPr>
        <w:pStyle w:val="1"/>
        <w:jc w:val="center"/>
        <w:rPr>
          <w:lang w:val="bg-BG"/>
        </w:rPr>
      </w:pPr>
      <w:proofErr w:type="spellStart"/>
      <w:r>
        <w:rPr>
          <w:lang w:val="bg-BG"/>
        </w:rPr>
        <w:t>Regular</w:t>
      </w:r>
      <w:proofErr w:type="spellEnd"/>
      <w:r>
        <w:rPr>
          <w:lang w:val="bg-BG"/>
        </w:rPr>
        <w:t xml:space="preserve"> </w:t>
      </w:r>
      <w:proofErr w:type="spellStart"/>
      <w:r>
        <w:rPr>
          <w:lang w:val="bg-BG"/>
        </w:rPr>
        <w:t>Exam</w:t>
      </w:r>
      <w:proofErr w:type="spellEnd"/>
    </w:p>
    <w:p w14:paraId="26250D89" w14:textId="77777777" w:rsidR="00957A20" w:rsidRDefault="00957A20" w:rsidP="00957A20"/>
    <w:p w14:paraId="12BB3892" w14:textId="5423C1BF" w:rsidR="00D4028B" w:rsidRDefault="00D4028B" w:rsidP="00D4028B">
      <w:pPr>
        <w:jc w:val="center"/>
        <w:rPr>
          <w:rStyle w:val="a9"/>
          <w:noProof/>
        </w:rPr>
      </w:pPr>
      <w:r>
        <w:rPr>
          <w:noProof/>
        </w:rPr>
        <w:t xml:space="preserve">You can check your solutions in </w:t>
      </w:r>
      <w:hyperlink r:id="rId8" w:anchor="0" w:history="1">
        <w:r>
          <w:rPr>
            <w:rStyle w:val="a9"/>
            <w:noProof/>
          </w:rPr>
          <w:t>Judge</w:t>
        </w:r>
      </w:hyperlink>
      <w:r>
        <w:rPr>
          <w:rStyle w:val="a9"/>
          <w:noProof/>
        </w:rPr>
        <w:t>.</w:t>
      </w:r>
    </w:p>
    <w:p w14:paraId="49887347" w14:textId="77777777" w:rsidR="00D4028B" w:rsidRPr="00957A20" w:rsidRDefault="00D4028B" w:rsidP="00957A20"/>
    <w:p w14:paraId="120EF8D7" w14:textId="1B562DCF" w:rsidR="00175D4A" w:rsidRPr="00175D4A" w:rsidRDefault="0054072C" w:rsidP="00371261">
      <w:pPr>
        <w:pStyle w:val="2"/>
        <w:ind w:left="720"/>
      </w:pPr>
      <w:r w:rsidRPr="0054072C">
        <w:t>Pizza Factory</w:t>
      </w:r>
      <w:r>
        <w:t xml:space="preserve"> </w:t>
      </w:r>
      <w:r w:rsidR="00D45227" w:rsidRPr="00D45227">
        <w:t>Data Organization</w:t>
      </w:r>
    </w:p>
    <w:p w14:paraId="380B298F" w14:textId="77777777" w:rsidR="0054072C" w:rsidRDefault="00D45227" w:rsidP="00262411">
      <w:pPr>
        <w:spacing w:after="240" w:line="276" w:lineRule="auto"/>
        <w:ind w:left="360"/>
        <w:jc w:val="both"/>
      </w:pPr>
      <w:r w:rsidRPr="00D45227">
        <w:t xml:space="preserve">Welcome to the </w:t>
      </w:r>
      <w:r w:rsidR="0054072C" w:rsidRPr="0054072C">
        <w:rPr>
          <w:b/>
          <w:bCs/>
        </w:rPr>
        <w:t>Pizza Factory</w:t>
      </w:r>
      <w:r w:rsidR="0054072C">
        <w:rPr>
          <w:b/>
          <w:bCs/>
        </w:rPr>
        <w:t xml:space="preserve"> </w:t>
      </w:r>
      <w:r w:rsidRPr="00D45227">
        <w:rPr>
          <w:b/>
          <w:bCs/>
        </w:rPr>
        <w:t>Project</w:t>
      </w:r>
      <w:r w:rsidRPr="00D45227">
        <w:t xml:space="preserve">! </w:t>
      </w:r>
      <w:r w:rsidR="0054072C" w:rsidRPr="0054072C">
        <w:t xml:space="preserve">We are focused on the efficient management of our pizza recipes and ingredients. Due to recent system updates, our recipe data has become disorganized. Properly structured and comprehensive data are essential for maintaining quality and consistency in our pizzas. The scrambled data includes crucial information about various pizza recipes. </w:t>
      </w:r>
    </w:p>
    <w:p w14:paraId="7EBA1BEE" w14:textId="61A19A4A" w:rsidR="00753D8B" w:rsidRDefault="0054072C" w:rsidP="00262411">
      <w:pPr>
        <w:spacing w:after="240" w:line="276" w:lineRule="auto"/>
        <w:ind w:left="360"/>
        <w:jc w:val="both"/>
      </w:pPr>
      <w:r w:rsidRPr="0054072C">
        <w:t xml:space="preserve">You will be provided information on </w:t>
      </w:r>
      <w:r w:rsidRPr="0054072C">
        <w:rPr>
          <w:b/>
          <w:bCs/>
        </w:rPr>
        <w:t>7 pizza recipes</w:t>
      </w:r>
      <w:r w:rsidRPr="0054072C">
        <w:t xml:space="preserve">. Each entry includes the </w:t>
      </w:r>
      <w:r w:rsidRPr="0054072C">
        <w:rPr>
          <w:b/>
          <w:bCs/>
        </w:rPr>
        <w:t>pizza</w:t>
      </w:r>
      <w:r w:rsidR="00CC7A9C">
        <w:rPr>
          <w:b/>
          <w:bCs/>
        </w:rPr>
        <w:t>Id(number)</w:t>
      </w:r>
      <w:r w:rsidRPr="0054072C">
        <w:t xml:space="preserve">, </w:t>
      </w:r>
      <w:r w:rsidR="00CC7A9C" w:rsidRPr="00CC7A9C">
        <w:rPr>
          <w:b/>
          <w:bCs/>
        </w:rPr>
        <w:t>pizzaN</w:t>
      </w:r>
      <w:r w:rsidRPr="00CC7A9C">
        <w:rPr>
          <w:b/>
          <w:bCs/>
        </w:rPr>
        <w:t>ame</w:t>
      </w:r>
      <w:r w:rsidR="00CC7A9C">
        <w:rPr>
          <w:b/>
          <w:bCs/>
        </w:rPr>
        <w:t>(string)</w:t>
      </w:r>
      <w:r w:rsidRPr="0054072C">
        <w:t xml:space="preserve">, </w:t>
      </w:r>
      <w:r w:rsidRPr="0054072C">
        <w:rPr>
          <w:b/>
          <w:bCs/>
        </w:rPr>
        <w:t>size</w:t>
      </w:r>
      <w:r w:rsidR="00CC7A9C">
        <w:rPr>
          <w:b/>
          <w:bCs/>
        </w:rPr>
        <w:t>(string)</w:t>
      </w:r>
      <w:r w:rsidRPr="0054072C">
        <w:t xml:space="preserve">, </w:t>
      </w:r>
      <w:r w:rsidRPr="0054072C">
        <w:rPr>
          <w:b/>
          <w:bCs/>
        </w:rPr>
        <w:t>ingredients</w:t>
      </w:r>
      <w:r w:rsidR="00CC7A9C">
        <w:rPr>
          <w:b/>
          <w:bCs/>
        </w:rPr>
        <w:t>(array of strings)</w:t>
      </w:r>
      <w:r w:rsidRPr="0054072C">
        <w:t xml:space="preserve">, and </w:t>
      </w:r>
      <w:r w:rsidRPr="0054072C">
        <w:rPr>
          <w:b/>
          <w:bCs/>
        </w:rPr>
        <w:t>cooking</w:t>
      </w:r>
      <w:r w:rsidR="00CC7A9C">
        <w:rPr>
          <w:b/>
          <w:bCs/>
        </w:rPr>
        <w:t>M</w:t>
      </w:r>
      <w:r w:rsidRPr="0054072C">
        <w:rPr>
          <w:b/>
          <w:bCs/>
        </w:rPr>
        <w:t>ethod</w:t>
      </w:r>
      <w:r w:rsidR="00CC7A9C">
        <w:rPr>
          <w:b/>
          <w:bCs/>
        </w:rPr>
        <w:t>(string)</w:t>
      </w:r>
      <w:r w:rsidRPr="0054072C">
        <w:t>. You need to organize this data. The details are presented in a sentence format</w:t>
      </w:r>
      <w:r w:rsidR="00753D8B" w:rsidRPr="00595A46">
        <w:t>:</w:t>
      </w:r>
    </w:p>
    <w:p w14:paraId="587DE0F7" w14:textId="4278857D" w:rsidR="0054072C" w:rsidRDefault="0054072C" w:rsidP="00262411">
      <w:pPr>
        <w:pStyle w:val="ac"/>
        <w:numPr>
          <w:ilvl w:val="0"/>
          <w:numId w:val="39"/>
        </w:numPr>
        <w:spacing w:after="240" w:line="276" w:lineRule="auto"/>
        <w:ind w:left="1080"/>
      </w:pPr>
      <w:r w:rsidRPr="0054072C">
        <w:t xml:space="preserve">"Pizza ID </w:t>
      </w:r>
      <w:r w:rsidRPr="0054072C">
        <w:rPr>
          <w:b/>
          <w:bCs/>
        </w:rPr>
        <w:t>2001</w:t>
      </w:r>
      <w:r w:rsidRPr="0054072C">
        <w:t xml:space="preserve"> is the </w:t>
      </w:r>
      <w:r w:rsidRPr="0054072C">
        <w:rPr>
          <w:b/>
          <w:bCs/>
        </w:rPr>
        <w:t>Margherita Pizza</w:t>
      </w:r>
      <w:r w:rsidRPr="0054072C">
        <w:t xml:space="preserve">, available in </w:t>
      </w:r>
      <w:r w:rsidRPr="0054072C">
        <w:rPr>
          <w:b/>
          <w:bCs/>
        </w:rPr>
        <w:t>Medium</w:t>
      </w:r>
      <w:r w:rsidRPr="0054072C">
        <w:t xml:space="preserve"> size. It contains </w:t>
      </w:r>
      <w:r w:rsidRPr="0054072C">
        <w:rPr>
          <w:b/>
          <w:bCs/>
        </w:rPr>
        <w:t>Tomato Sauce</w:t>
      </w:r>
      <w:r w:rsidRPr="0054072C">
        <w:t xml:space="preserve">, </w:t>
      </w:r>
      <w:r w:rsidRPr="0054072C">
        <w:rPr>
          <w:b/>
          <w:bCs/>
        </w:rPr>
        <w:t>Mozzarella</w:t>
      </w:r>
      <w:r w:rsidRPr="0054072C">
        <w:t xml:space="preserve"> </w:t>
      </w:r>
      <w:r w:rsidRPr="0054072C">
        <w:rPr>
          <w:b/>
          <w:bCs/>
        </w:rPr>
        <w:t>Cheese</w:t>
      </w:r>
      <w:r w:rsidRPr="0054072C">
        <w:t xml:space="preserve"> and </w:t>
      </w:r>
      <w:r w:rsidRPr="0054072C">
        <w:rPr>
          <w:b/>
          <w:bCs/>
        </w:rPr>
        <w:t>Basil</w:t>
      </w:r>
      <w:r w:rsidRPr="0054072C">
        <w:t xml:space="preserve">. Cooking Method: </w:t>
      </w:r>
      <w:r w:rsidRPr="0054072C">
        <w:rPr>
          <w:b/>
          <w:bCs/>
        </w:rPr>
        <w:t>Baked</w:t>
      </w:r>
      <w:r w:rsidRPr="0054072C">
        <w:t xml:space="preserve">." </w:t>
      </w:r>
    </w:p>
    <w:p w14:paraId="6D81ED5A" w14:textId="07D7FDDC" w:rsidR="0054072C" w:rsidRDefault="0054072C" w:rsidP="00262411">
      <w:pPr>
        <w:pStyle w:val="ac"/>
        <w:numPr>
          <w:ilvl w:val="0"/>
          <w:numId w:val="39"/>
        </w:numPr>
        <w:spacing w:after="240" w:line="276" w:lineRule="auto"/>
        <w:ind w:left="1080"/>
      </w:pPr>
      <w:r w:rsidRPr="0054072C">
        <w:t xml:space="preserve">"The </w:t>
      </w:r>
      <w:r w:rsidRPr="000C72E8">
        <w:rPr>
          <w:b/>
          <w:bCs/>
        </w:rPr>
        <w:t>Pepperoni Pizza</w:t>
      </w:r>
      <w:r w:rsidRPr="0054072C">
        <w:t xml:space="preserve">, with ID </w:t>
      </w:r>
      <w:r w:rsidRPr="000C72E8">
        <w:rPr>
          <w:b/>
          <w:bCs/>
        </w:rPr>
        <w:t>2002</w:t>
      </w:r>
      <w:r w:rsidRPr="0054072C">
        <w:t xml:space="preserve">, is available in </w:t>
      </w:r>
      <w:r w:rsidRPr="000C72E8">
        <w:rPr>
          <w:b/>
          <w:bCs/>
        </w:rPr>
        <w:t>Large</w:t>
      </w:r>
      <w:r w:rsidRPr="0054072C">
        <w:t xml:space="preserve"> size. Its main ingredients are </w:t>
      </w:r>
      <w:r w:rsidRPr="000C72E8">
        <w:rPr>
          <w:b/>
          <w:bCs/>
        </w:rPr>
        <w:t>Tomato Sauce</w:t>
      </w:r>
      <w:r w:rsidRPr="0054072C">
        <w:t xml:space="preserve">, </w:t>
      </w:r>
      <w:r w:rsidRPr="000C72E8">
        <w:rPr>
          <w:b/>
          <w:bCs/>
        </w:rPr>
        <w:t>Mozzarella Cheese</w:t>
      </w:r>
      <w:r w:rsidRPr="0054072C">
        <w:t xml:space="preserve"> and </w:t>
      </w:r>
      <w:r w:rsidRPr="000C72E8">
        <w:rPr>
          <w:b/>
          <w:bCs/>
        </w:rPr>
        <w:t>Pepperoni</w:t>
      </w:r>
      <w:r w:rsidRPr="0054072C">
        <w:t xml:space="preserve">. Cooking Method: </w:t>
      </w:r>
      <w:r w:rsidRPr="000C72E8">
        <w:rPr>
          <w:b/>
          <w:bCs/>
        </w:rPr>
        <w:t>Baked</w:t>
      </w:r>
      <w:r w:rsidRPr="0054072C">
        <w:t xml:space="preserve">." </w:t>
      </w:r>
    </w:p>
    <w:p w14:paraId="1C9425E8" w14:textId="769B64D7" w:rsidR="0054072C" w:rsidRDefault="0054072C" w:rsidP="00262411">
      <w:pPr>
        <w:pStyle w:val="ac"/>
        <w:numPr>
          <w:ilvl w:val="0"/>
          <w:numId w:val="39"/>
        </w:numPr>
        <w:spacing w:after="240" w:line="276" w:lineRule="auto"/>
        <w:ind w:left="1080"/>
      </w:pPr>
      <w:r w:rsidRPr="0054072C">
        <w:t xml:space="preserve">"Pizza ID </w:t>
      </w:r>
      <w:r w:rsidRPr="0027253E">
        <w:rPr>
          <w:b/>
          <w:bCs/>
        </w:rPr>
        <w:t>2003</w:t>
      </w:r>
      <w:r w:rsidRPr="0054072C">
        <w:t xml:space="preserve">, the </w:t>
      </w:r>
      <w:r w:rsidRPr="0027253E">
        <w:rPr>
          <w:b/>
          <w:bCs/>
        </w:rPr>
        <w:t>BBQ Chicken Pizza</w:t>
      </w:r>
      <w:r w:rsidRPr="0054072C">
        <w:t xml:space="preserve">, is offered in </w:t>
      </w:r>
      <w:r w:rsidRPr="0027253E">
        <w:rPr>
          <w:b/>
          <w:bCs/>
        </w:rPr>
        <w:t>Extra Large</w:t>
      </w:r>
      <w:r w:rsidRPr="0054072C">
        <w:t xml:space="preserve"> size. It includes </w:t>
      </w:r>
      <w:r w:rsidRPr="0027253E">
        <w:rPr>
          <w:b/>
          <w:bCs/>
        </w:rPr>
        <w:t>BBQ Sauce</w:t>
      </w:r>
      <w:r w:rsidRPr="0054072C">
        <w:t xml:space="preserve">, </w:t>
      </w:r>
      <w:r w:rsidRPr="0027253E">
        <w:rPr>
          <w:b/>
          <w:bCs/>
        </w:rPr>
        <w:t>Chicken</w:t>
      </w:r>
      <w:r w:rsidRPr="0054072C">
        <w:t xml:space="preserve"> and </w:t>
      </w:r>
      <w:r w:rsidRPr="0027253E">
        <w:rPr>
          <w:b/>
          <w:bCs/>
        </w:rPr>
        <w:t>Red Onions</w:t>
      </w:r>
      <w:r w:rsidRPr="0054072C">
        <w:t xml:space="preserve">. Cooking Method: </w:t>
      </w:r>
      <w:r w:rsidRPr="0027253E">
        <w:rPr>
          <w:b/>
          <w:bCs/>
        </w:rPr>
        <w:t>Grilled</w:t>
      </w:r>
      <w:r w:rsidRPr="0054072C">
        <w:t xml:space="preserve">." </w:t>
      </w:r>
    </w:p>
    <w:p w14:paraId="74ADE9E0" w14:textId="7D222EB0" w:rsidR="0054072C" w:rsidRDefault="0054072C" w:rsidP="00262411">
      <w:pPr>
        <w:pStyle w:val="ac"/>
        <w:numPr>
          <w:ilvl w:val="0"/>
          <w:numId w:val="39"/>
        </w:numPr>
        <w:spacing w:after="240" w:line="276" w:lineRule="auto"/>
        <w:ind w:left="1080"/>
      </w:pPr>
      <w:r w:rsidRPr="0054072C">
        <w:t xml:space="preserve">"The </w:t>
      </w:r>
      <w:r w:rsidRPr="0027253E">
        <w:rPr>
          <w:b/>
          <w:bCs/>
        </w:rPr>
        <w:t>Veggie Supreme Pizza</w:t>
      </w:r>
      <w:r w:rsidRPr="0054072C">
        <w:t xml:space="preserve">, with ID </w:t>
      </w:r>
      <w:r w:rsidRPr="0027253E">
        <w:rPr>
          <w:b/>
          <w:bCs/>
        </w:rPr>
        <w:t>2004</w:t>
      </w:r>
      <w:r w:rsidRPr="0054072C">
        <w:t xml:space="preserve">, comes in </w:t>
      </w:r>
      <w:r w:rsidRPr="0027253E">
        <w:rPr>
          <w:b/>
          <w:bCs/>
        </w:rPr>
        <w:t>Small</w:t>
      </w:r>
      <w:r w:rsidRPr="0054072C">
        <w:t xml:space="preserve"> size. It features </w:t>
      </w:r>
      <w:r w:rsidRPr="0027253E">
        <w:rPr>
          <w:b/>
          <w:bCs/>
        </w:rPr>
        <w:t>Tomato Sauce</w:t>
      </w:r>
      <w:r w:rsidRPr="0054072C">
        <w:t xml:space="preserve">, </w:t>
      </w:r>
      <w:r w:rsidRPr="0027253E">
        <w:rPr>
          <w:b/>
          <w:bCs/>
        </w:rPr>
        <w:t>Mozzarella Cheese</w:t>
      </w:r>
      <w:r w:rsidRPr="0054072C">
        <w:t xml:space="preserve"> and a </w:t>
      </w:r>
      <w:r w:rsidR="0027253E" w:rsidRPr="0027253E">
        <w:rPr>
          <w:b/>
          <w:bCs/>
        </w:rPr>
        <w:t>V</w:t>
      </w:r>
      <w:r w:rsidRPr="0027253E">
        <w:rPr>
          <w:b/>
          <w:bCs/>
        </w:rPr>
        <w:t>ariety of Vegetables</w:t>
      </w:r>
      <w:r w:rsidRPr="0054072C">
        <w:t xml:space="preserve">. Cooking Method: </w:t>
      </w:r>
      <w:r w:rsidRPr="0027253E">
        <w:rPr>
          <w:b/>
          <w:bCs/>
        </w:rPr>
        <w:t>Baked</w:t>
      </w:r>
      <w:r w:rsidRPr="0054072C">
        <w:t xml:space="preserve">." </w:t>
      </w:r>
    </w:p>
    <w:p w14:paraId="3A673D12" w14:textId="1AD6C83E" w:rsidR="0054072C" w:rsidRDefault="0054072C" w:rsidP="00262411">
      <w:pPr>
        <w:pStyle w:val="ac"/>
        <w:numPr>
          <w:ilvl w:val="0"/>
          <w:numId w:val="39"/>
        </w:numPr>
        <w:spacing w:after="240" w:line="276" w:lineRule="auto"/>
        <w:ind w:left="1080"/>
      </w:pPr>
      <w:r w:rsidRPr="0054072C">
        <w:t xml:space="preserve">"With ID </w:t>
      </w:r>
      <w:r w:rsidRPr="009C6713">
        <w:rPr>
          <w:b/>
          <w:bCs/>
        </w:rPr>
        <w:t>2005</w:t>
      </w:r>
      <w:r w:rsidRPr="0054072C">
        <w:t xml:space="preserve">, the </w:t>
      </w:r>
      <w:r w:rsidRPr="009C6713">
        <w:rPr>
          <w:b/>
          <w:bCs/>
        </w:rPr>
        <w:t>Hawaiian Pizza</w:t>
      </w:r>
      <w:r w:rsidRPr="0054072C">
        <w:t xml:space="preserve"> is available in </w:t>
      </w:r>
      <w:r w:rsidRPr="009C6713">
        <w:rPr>
          <w:b/>
          <w:bCs/>
        </w:rPr>
        <w:t>Medium</w:t>
      </w:r>
      <w:r w:rsidRPr="0054072C">
        <w:t xml:space="preserve"> size. Its ingredients are </w:t>
      </w:r>
      <w:r w:rsidRPr="009C6713">
        <w:rPr>
          <w:b/>
          <w:bCs/>
        </w:rPr>
        <w:t>Tomato Sauce</w:t>
      </w:r>
      <w:r w:rsidRPr="0054072C">
        <w:t xml:space="preserve">, </w:t>
      </w:r>
      <w:r w:rsidRPr="009C6713">
        <w:rPr>
          <w:b/>
          <w:bCs/>
        </w:rPr>
        <w:t>Mozzarella Cheese</w:t>
      </w:r>
      <w:r w:rsidRPr="0054072C">
        <w:t xml:space="preserve"> and </w:t>
      </w:r>
      <w:r w:rsidRPr="009C6713">
        <w:rPr>
          <w:b/>
          <w:bCs/>
        </w:rPr>
        <w:t>Pineapple</w:t>
      </w:r>
      <w:r w:rsidRPr="0054072C">
        <w:t xml:space="preserve">. Cooking Method: </w:t>
      </w:r>
      <w:r w:rsidRPr="009C6713">
        <w:rPr>
          <w:b/>
          <w:bCs/>
        </w:rPr>
        <w:t>Baked</w:t>
      </w:r>
      <w:r w:rsidRPr="0054072C">
        <w:t xml:space="preserve">." </w:t>
      </w:r>
    </w:p>
    <w:p w14:paraId="5111E4E8" w14:textId="31FBFD15" w:rsidR="0054072C" w:rsidRDefault="0054072C" w:rsidP="00262411">
      <w:pPr>
        <w:pStyle w:val="ac"/>
        <w:numPr>
          <w:ilvl w:val="0"/>
          <w:numId w:val="39"/>
        </w:numPr>
        <w:spacing w:after="240" w:line="276" w:lineRule="auto"/>
        <w:ind w:left="1080"/>
      </w:pPr>
      <w:r w:rsidRPr="0054072C">
        <w:t xml:space="preserve">"Pizza ID </w:t>
      </w:r>
      <w:r w:rsidRPr="009C6713">
        <w:rPr>
          <w:b/>
          <w:bCs/>
        </w:rPr>
        <w:t>2006</w:t>
      </w:r>
      <w:r w:rsidRPr="0054072C">
        <w:t xml:space="preserve">, the </w:t>
      </w:r>
      <w:r w:rsidRPr="009C6713">
        <w:rPr>
          <w:b/>
          <w:bCs/>
        </w:rPr>
        <w:t>Meat Lovers Pizza</w:t>
      </w:r>
      <w:r w:rsidRPr="0054072C">
        <w:t xml:space="preserve">, is offered in </w:t>
      </w:r>
      <w:r w:rsidRPr="009C6713">
        <w:rPr>
          <w:b/>
          <w:bCs/>
        </w:rPr>
        <w:t>Large</w:t>
      </w:r>
      <w:r w:rsidRPr="0054072C">
        <w:t xml:space="preserve"> size. It contains </w:t>
      </w:r>
      <w:r w:rsidRPr="009C6713">
        <w:rPr>
          <w:b/>
          <w:bCs/>
        </w:rPr>
        <w:t>Tomato Sauce</w:t>
      </w:r>
      <w:r w:rsidRPr="0054072C">
        <w:t xml:space="preserve">, </w:t>
      </w:r>
      <w:r w:rsidRPr="009C6713">
        <w:rPr>
          <w:b/>
          <w:bCs/>
        </w:rPr>
        <w:t>Mozzarella Cheese</w:t>
      </w:r>
      <w:r w:rsidRPr="0054072C">
        <w:t xml:space="preserve"> and </w:t>
      </w:r>
      <w:r w:rsidR="009C6713" w:rsidRPr="009C6713">
        <w:rPr>
          <w:b/>
          <w:bCs/>
        </w:rPr>
        <w:t>A</w:t>
      </w:r>
      <w:r w:rsidRPr="009C6713">
        <w:rPr>
          <w:b/>
          <w:bCs/>
        </w:rPr>
        <w:t>ssorted Meats</w:t>
      </w:r>
      <w:r w:rsidRPr="0054072C">
        <w:t xml:space="preserve">. Cooking Method: </w:t>
      </w:r>
      <w:r w:rsidRPr="009C6713">
        <w:rPr>
          <w:b/>
          <w:bCs/>
        </w:rPr>
        <w:t>Baked</w:t>
      </w:r>
      <w:r w:rsidRPr="0054072C">
        <w:t xml:space="preserve">." </w:t>
      </w:r>
    </w:p>
    <w:p w14:paraId="3E2C412B" w14:textId="16E4945A" w:rsidR="00B073A0" w:rsidRDefault="0054072C" w:rsidP="00262411">
      <w:pPr>
        <w:pStyle w:val="ac"/>
        <w:numPr>
          <w:ilvl w:val="0"/>
          <w:numId w:val="39"/>
        </w:numPr>
        <w:spacing w:after="240" w:line="276" w:lineRule="auto"/>
        <w:ind w:left="1080"/>
      </w:pPr>
      <w:r w:rsidRPr="0054072C">
        <w:t xml:space="preserve">"The </w:t>
      </w:r>
      <w:r w:rsidRPr="006905FB">
        <w:rPr>
          <w:b/>
          <w:bCs/>
        </w:rPr>
        <w:t>Pesto Pizza</w:t>
      </w:r>
      <w:r w:rsidRPr="0054072C">
        <w:t xml:space="preserve">, with ID </w:t>
      </w:r>
      <w:r w:rsidRPr="006905FB">
        <w:rPr>
          <w:b/>
          <w:bCs/>
        </w:rPr>
        <w:t>2007</w:t>
      </w:r>
      <w:r w:rsidRPr="0054072C">
        <w:t xml:space="preserve">, comes in </w:t>
      </w:r>
      <w:r w:rsidRPr="006905FB">
        <w:rPr>
          <w:b/>
          <w:bCs/>
        </w:rPr>
        <w:t>Small</w:t>
      </w:r>
      <w:r w:rsidRPr="0054072C">
        <w:t xml:space="preserve"> size. Its main ingredients include </w:t>
      </w:r>
      <w:r w:rsidRPr="006905FB">
        <w:rPr>
          <w:b/>
          <w:bCs/>
        </w:rPr>
        <w:t>Pesto Sauce</w:t>
      </w:r>
      <w:r w:rsidRPr="0054072C">
        <w:t xml:space="preserve">, </w:t>
      </w:r>
      <w:r w:rsidRPr="006905FB">
        <w:rPr>
          <w:b/>
          <w:bCs/>
        </w:rPr>
        <w:t>Mozzarella Cheese</w:t>
      </w:r>
      <w:r w:rsidRPr="0054072C">
        <w:t xml:space="preserve"> and </w:t>
      </w:r>
      <w:r w:rsidRPr="006905FB">
        <w:rPr>
          <w:b/>
          <w:bCs/>
        </w:rPr>
        <w:t>Sun-dried Tomatoes</w:t>
      </w:r>
      <w:r w:rsidRPr="0054072C">
        <w:t xml:space="preserve">. Cooking Method: </w:t>
      </w:r>
      <w:r w:rsidRPr="006905FB">
        <w:rPr>
          <w:b/>
          <w:bCs/>
        </w:rPr>
        <w:t>Grilled</w:t>
      </w:r>
      <w:r w:rsidRPr="0054072C">
        <w:t>.</w:t>
      </w:r>
      <w:r w:rsidR="00A53D3E">
        <w:t>"</w:t>
      </w:r>
    </w:p>
    <w:p w14:paraId="1678066B" w14:textId="2C9A26FE" w:rsidR="00CB68DF" w:rsidRDefault="00DB3CD2" w:rsidP="00262411">
      <w:pPr>
        <w:spacing w:after="240" w:line="276" w:lineRule="auto"/>
        <w:ind w:left="360"/>
      </w:pPr>
      <w:r w:rsidRPr="0082102E">
        <w:rPr>
          <w:b/>
          <w:bCs/>
        </w:rPr>
        <w:t>Convert</w:t>
      </w:r>
      <w:r w:rsidRPr="00DB3CD2">
        <w:t xml:space="preserve"> the scrambled data into </w:t>
      </w:r>
      <w:r w:rsidR="00EF7914" w:rsidRPr="0082102E">
        <w:rPr>
          <w:b/>
          <w:bCs/>
        </w:rPr>
        <w:t xml:space="preserve">structured JSON </w:t>
      </w:r>
      <w:r w:rsidR="00EF7914" w:rsidRPr="00045127">
        <w:rPr>
          <w:b/>
          <w:bCs/>
          <w:u w:val="single"/>
        </w:rPr>
        <w:t>format manually:</w:t>
      </w:r>
    </w:p>
    <w:p w14:paraId="5ACA4FB1" w14:textId="335A1055" w:rsidR="006B0567" w:rsidRDefault="006B0567" w:rsidP="00262411">
      <w:pPr>
        <w:pStyle w:val="ac"/>
        <w:numPr>
          <w:ilvl w:val="0"/>
          <w:numId w:val="14"/>
        </w:numPr>
        <w:spacing w:line="276" w:lineRule="auto"/>
        <w:ind w:left="1080"/>
      </w:pPr>
      <w:r w:rsidRPr="0082102E">
        <w:rPr>
          <w:b/>
          <w:bCs/>
        </w:rPr>
        <w:t>Use a text or a code editor</w:t>
      </w:r>
      <w:r w:rsidRPr="006B0567">
        <w:t xml:space="preserve"> to write the JSON document. </w:t>
      </w:r>
      <w:r>
        <w:t>We recommend</w:t>
      </w:r>
      <w:r w:rsidRPr="006B0567">
        <w:t xml:space="preserve"> </w:t>
      </w:r>
      <w:r w:rsidRPr="0082102E">
        <w:rPr>
          <w:b/>
          <w:bCs/>
        </w:rPr>
        <w:t>Notepad++ or V</w:t>
      </w:r>
      <w:r w:rsidR="009C11FA">
        <w:rPr>
          <w:b/>
          <w:bCs/>
        </w:rPr>
        <w:t xml:space="preserve">S </w:t>
      </w:r>
      <w:r w:rsidRPr="0082102E">
        <w:rPr>
          <w:b/>
          <w:bCs/>
        </w:rPr>
        <w:t>Code</w:t>
      </w:r>
      <w:r>
        <w:t>.</w:t>
      </w:r>
    </w:p>
    <w:p w14:paraId="3CFCCE46" w14:textId="402203EA" w:rsidR="00D04455" w:rsidRDefault="00706166" w:rsidP="00262411">
      <w:pPr>
        <w:pStyle w:val="ac"/>
        <w:numPr>
          <w:ilvl w:val="0"/>
          <w:numId w:val="14"/>
        </w:numPr>
        <w:spacing w:line="276" w:lineRule="auto"/>
        <w:ind w:left="1080"/>
      </w:pPr>
      <w:r w:rsidRPr="0082102E">
        <w:rPr>
          <w:b/>
          <w:bCs/>
        </w:rPr>
        <w:t>Extract relevant details</w:t>
      </w:r>
      <w:r>
        <w:t xml:space="preserve"> from each </w:t>
      </w:r>
      <w:r w:rsidR="00707707">
        <w:t>species</w:t>
      </w:r>
      <w:r>
        <w:t>' description.</w:t>
      </w:r>
    </w:p>
    <w:p w14:paraId="389431E2" w14:textId="77777777" w:rsidR="00547BA7" w:rsidRPr="00547BA7" w:rsidRDefault="00D04455" w:rsidP="00262411">
      <w:pPr>
        <w:pStyle w:val="ac"/>
        <w:numPr>
          <w:ilvl w:val="0"/>
          <w:numId w:val="14"/>
        </w:numPr>
        <w:spacing w:line="276" w:lineRule="auto"/>
        <w:ind w:left="1080"/>
        <w:rPr>
          <w:bCs/>
        </w:rPr>
      </w:pPr>
      <w:r w:rsidRPr="00547BA7">
        <w:rPr>
          <w:b/>
          <w:bCs/>
        </w:rPr>
        <w:t>Organize the data</w:t>
      </w:r>
      <w:r>
        <w:t xml:space="preserve"> into a structured JSON format</w:t>
      </w:r>
      <w:r w:rsidR="00EF7914">
        <w:t>.</w:t>
      </w:r>
    </w:p>
    <w:p w14:paraId="02412BCA" w14:textId="3B65ECD1" w:rsidR="00547BA7" w:rsidRDefault="00547BA7" w:rsidP="00262411">
      <w:pPr>
        <w:pStyle w:val="ac"/>
        <w:numPr>
          <w:ilvl w:val="0"/>
          <w:numId w:val="14"/>
        </w:numPr>
        <w:spacing w:line="276" w:lineRule="auto"/>
        <w:ind w:left="1080"/>
        <w:rPr>
          <w:bCs/>
        </w:rPr>
      </w:pPr>
      <w:r w:rsidRPr="00547BA7">
        <w:rPr>
          <w:b/>
        </w:rPr>
        <w:t xml:space="preserve">Each </w:t>
      </w:r>
      <w:r w:rsidR="001A5701" w:rsidRPr="001A5701">
        <w:rPr>
          <w:b/>
          <w:bCs/>
        </w:rPr>
        <w:t>pizza recipe</w:t>
      </w:r>
      <w:r w:rsidR="001A5701">
        <w:t xml:space="preserve"> </w:t>
      </w:r>
      <w:r w:rsidRPr="00547BA7">
        <w:rPr>
          <w:b/>
        </w:rPr>
        <w:t>record</w:t>
      </w:r>
      <w:r w:rsidRPr="00547BA7">
        <w:rPr>
          <w:bCs/>
        </w:rPr>
        <w:t xml:space="preserve"> in the JSON document should include </w:t>
      </w:r>
      <w:r w:rsidRPr="00547BA7">
        <w:rPr>
          <w:b/>
        </w:rPr>
        <w:t>the following attributes</w:t>
      </w:r>
      <w:r w:rsidRPr="00547BA7">
        <w:rPr>
          <w:bCs/>
        </w:rPr>
        <w:t>:</w:t>
      </w:r>
    </w:p>
    <w:p w14:paraId="0602766E" w14:textId="77777777" w:rsidR="001A5701" w:rsidRPr="001A5701" w:rsidRDefault="001A5701" w:rsidP="00262411">
      <w:pPr>
        <w:pStyle w:val="Index"/>
        <w:numPr>
          <w:ilvl w:val="1"/>
          <w:numId w:val="41"/>
        </w:numPr>
        <w:spacing w:after="0" w:line="276" w:lineRule="auto"/>
        <w:ind w:left="1800"/>
      </w:pPr>
      <w:r w:rsidRPr="001A5701">
        <w:rPr>
          <w:b/>
          <w:bCs/>
        </w:rPr>
        <w:t xml:space="preserve">pizzaId: </w:t>
      </w:r>
      <w:r w:rsidRPr="001A5701">
        <w:t>Integer (A unique identifier for each pizza)</w:t>
      </w:r>
      <w:r w:rsidRPr="001A5701">
        <w:rPr>
          <w:b/>
          <w:bCs/>
        </w:rPr>
        <w:t xml:space="preserve"> </w:t>
      </w:r>
    </w:p>
    <w:p w14:paraId="5F19F833" w14:textId="77777777" w:rsidR="001A5701" w:rsidRPr="001A5701" w:rsidRDefault="001A5701" w:rsidP="00262411">
      <w:pPr>
        <w:pStyle w:val="Index"/>
        <w:numPr>
          <w:ilvl w:val="1"/>
          <w:numId w:val="41"/>
        </w:numPr>
        <w:spacing w:after="0" w:line="276" w:lineRule="auto"/>
        <w:ind w:left="1800"/>
      </w:pPr>
      <w:r w:rsidRPr="001A5701">
        <w:rPr>
          <w:b/>
          <w:bCs/>
        </w:rPr>
        <w:t xml:space="preserve">pizzaName: </w:t>
      </w:r>
      <w:r w:rsidRPr="001A5701">
        <w:t>String (The name of the pizza)</w:t>
      </w:r>
      <w:r w:rsidRPr="001A5701">
        <w:rPr>
          <w:b/>
          <w:bCs/>
        </w:rPr>
        <w:t xml:space="preserve"> </w:t>
      </w:r>
    </w:p>
    <w:p w14:paraId="5E34C95E" w14:textId="77777777" w:rsidR="001A5701" w:rsidRPr="001A5701" w:rsidRDefault="001A5701" w:rsidP="00262411">
      <w:pPr>
        <w:pStyle w:val="Index"/>
        <w:numPr>
          <w:ilvl w:val="1"/>
          <w:numId w:val="41"/>
        </w:numPr>
        <w:spacing w:after="0" w:line="276" w:lineRule="auto"/>
        <w:ind w:left="1800"/>
      </w:pPr>
      <w:r w:rsidRPr="001A5701">
        <w:rPr>
          <w:b/>
          <w:bCs/>
        </w:rPr>
        <w:t xml:space="preserve">size: </w:t>
      </w:r>
      <w:r w:rsidRPr="001A5701">
        <w:t xml:space="preserve">String (The size of the pizza, e.g., Small, Medium, Large, Extra Large) </w:t>
      </w:r>
    </w:p>
    <w:p w14:paraId="5C579F0C" w14:textId="77777777" w:rsidR="001A5701" w:rsidRPr="001A5701" w:rsidRDefault="001A5701" w:rsidP="00262411">
      <w:pPr>
        <w:pStyle w:val="Index"/>
        <w:numPr>
          <w:ilvl w:val="1"/>
          <w:numId w:val="41"/>
        </w:numPr>
        <w:spacing w:after="0" w:line="276" w:lineRule="auto"/>
        <w:ind w:left="1800"/>
      </w:pPr>
      <w:r w:rsidRPr="001A5701">
        <w:rPr>
          <w:b/>
          <w:bCs/>
        </w:rPr>
        <w:t xml:space="preserve">ingredients: </w:t>
      </w:r>
      <w:r w:rsidRPr="001A5701">
        <w:t>Array of Strings (Three key ingredients used in the pizza)</w:t>
      </w:r>
      <w:r w:rsidRPr="001A5701">
        <w:rPr>
          <w:b/>
          <w:bCs/>
        </w:rPr>
        <w:t xml:space="preserve"> </w:t>
      </w:r>
    </w:p>
    <w:p w14:paraId="7CC68BAF" w14:textId="2A1E02A1" w:rsidR="00547BA7" w:rsidRPr="001A5701" w:rsidRDefault="001A5701" w:rsidP="00262411">
      <w:pPr>
        <w:pStyle w:val="Index"/>
        <w:numPr>
          <w:ilvl w:val="1"/>
          <w:numId w:val="41"/>
        </w:numPr>
        <w:spacing w:after="0" w:line="276" w:lineRule="auto"/>
        <w:ind w:left="1800"/>
      </w:pPr>
      <w:r w:rsidRPr="001A5701">
        <w:rPr>
          <w:b/>
          <w:bCs/>
        </w:rPr>
        <w:t xml:space="preserve">cookingMethod: </w:t>
      </w:r>
      <w:r w:rsidRPr="001A5701">
        <w:t>String (The method used to cook the pizza)</w:t>
      </w:r>
    </w:p>
    <w:p w14:paraId="194422C3" w14:textId="77777777" w:rsidR="00C631F0" w:rsidRDefault="00C631F0" w:rsidP="00262411">
      <w:pPr>
        <w:pStyle w:val="Index"/>
        <w:spacing w:after="0" w:line="276" w:lineRule="auto"/>
        <w:ind w:left="1800"/>
      </w:pPr>
    </w:p>
    <w:p w14:paraId="4A7DD20F" w14:textId="77777777" w:rsidR="00C631F0" w:rsidRDefault="00C631F0" w:rsidP="00262411">
      <w:pPr>
        <w:ind w:left="360"/>
        <w:rPr>
          <w:bCs/>
          <w:noProof/>
        </w:rPr>
      </w:pPr>
      <w:r>
        <w:rPr>
          <w:bCs/>
          <w:noProof/>
        </w:rPr>
        <w:t xml:space="preserve">You are provided with a </w:t>
      </w:r>
      <w:r w:rsidRPr="00C85F4F">
        <w:rPr>
          <w:b/>
          <w:noProof/>
        </w:rPr>
        <w:t>JSON</w:t>
      </w:r>
      <w:r w:rsidRPr="00C85F4F">
        <w:rPr>
          <w:bCs/>
          <w:noProof/>
        </w:rPr>
        <w:t xml:space="preserve"> </w:t>
      </w:r>
      <w:r w:rsidRPr="00C85F4F">
        <w:rPr>
          <w:b/>
          <w:noProof/>
        </w:rPr>
        <w:t>parser application</w:t>
      </w:r>
      <w:r w:rsidRPr="003A337B">
        <w:rPr>
          <w:bCs/>
          <w:noProof/>
        </w:rPr>
        <w:t>.</w:t>
      </w:r>
      <w:r>
        <w:rPr>
          <w:bCs/>
          <w:noProof/>
        </w:rPr>
        <w:t xml:space="preserve"> Use it to </w:t>
      </w:r>
      <w:r w:rsidRPr="00722E32">
        <w:rPr>
          <w:b/>
          <w:noProof/>
        </w:rPr>
        <w:t>parse and validate</w:t>
      </w:r>
      <w:r w:rsidRPr="003A337B">
        <w:rPr>
          <w:bCs/>
          <w:noProof/>
        </w:rPr>
        <w:t xml:space="preserve"> the JSON file you have created</w:t>
      </w:r>
      <w:r>
        <w:rPr>
          <w:bCs/>
          <w:noProof/>
        </w:rPr>
        <w:t>.</w:t>
      </w:r>
    </w:p>
    <w:p w14:paraId="57F0611D" w14:textId="2A39CCC6" w:rsidR="00C631F0" w:rsidRPr="00041784" w:rsidRDefault="00C631F0" w:rsidP="00262411">
      <w:pPr>
        <w:pStyle w:val="ac"/>
        <w:numPr>
          <w:ilvl w:val="0"/>
          <w:numId w:val="21"/>
        </w:numPr>
        <w:spacing w:before="80" w:after="120" w:line="276" w:lineRule="auto"/>
        <w:ind w:left="1080"/>
        <w:rPr>
          <w:rFonts w:cstheme="minorHAnsi"/>
          <w:bCs/>
          <w:noProof/>
        </w:rPr>
      </w:pPr>
      <w:r w:rsidRPr="003B32D5">
        <w:rPr>
          <w:rFonts w:cstheme="minorHAnsi"/>
          <w:b/>
          <w:noProof/>
        </w:rPr>
        <w:t xml:space="preserve">Replace the content of </w:t>
      </w:r>
      <w:r w:rsidR="001C0DB2">
        <w:rPr>
          <w:rFonts w:cstheme="minorHAnsi"/>
          <w:b/>
          <w:noProof/>
        </w:rPr>
        <w:t>Pizza-Factory</w:t>
      </w:r>
      <w:r w:rsidRPr="003B32D5">
        <w:rPr>
          <w:rFonts w:cstheme="minorHAnsi"/>
          <w:b/>
          <w:noProof/>
        </w:rPr>
        <w:t>.json</w:t>
      </w:r>
      <w:r w:rsidRPr="00041784">
        <w:rPr>
          <w:rFonts w:cstheme="minorHAnsi"/>
          <w:bCs/>
          <w:noProof/>
        </w:rPr>
        <w:t xml:space="preserve"> with the JSON data you created. </w:t>
      </w:r>
    </w:p>
    <w:p w14:paraId="3BCA834E" w14:textId="77777777" w:rsidR="00C631F0" w:rsidRPr="00041784" w:rsidRDefault="00C631F0" w:rsidP="00262411">
      <w:pPr>
        <w:pStyle w:val="ac"/>
        <w:numPr>
          <w:ilvl w:val="0"/>
          <w:numId w:val="21"/>
        </w:numPr>
        <w:spacing w:before="80" w:after="120" w:line="276" w:lineRule="auto"/>
        <w:ind w:left="1080"/>
        <w:rPr>
          <w:rFonts w:cstheme="minorHAnsi"/>
          <w:bCs/>
          <w:noProof/>
        </w:rPr>
      </w:pPr>
      <w:bookmarkStart w:id="0" w:name="_Hlk155362258"/>
      <w:r w:rsidRPr="00041784">
        <w:rPr>
          <w:rFonts w:cstheme="minorHAnsi"/>
          <w:bCs/>
          <w:noProof/>
        </w:rPr>
        <w:t xml:space="preserve">After pasting your JSON </w:t>
      </w:r>
      <w:r>
        <w:rPr>
          <w:rFonts w:cstheme="minorHAnsi"/>
          <w:bCs/>
          <w:noProof/>
        </w:rPr>
        <w:t>data</w:t>
      </w:r>
      <w:r w:rsidRPr="00041784">
        <w:rPr>
          <w:rFonts w:cstheme="minorHAnsi"/>
          <w:bCs/>
          <w:noProof/>
        </w:rPr>
        <w:t xml:space="preserve"> into the </w:t>
      </w:r>
      <w:r>
        <w:rPr>
          <w:rFonts w:cstheme="minorHAnsi"/>
          <w:bCs/>
          <w:noProof/>
        </w:rPr>
        <w:t>coresponding JSON file</w:t>
      </w:r>
      <w:r w:rsidRPr="00041784">
        <w:rPr>
          <w:rFonts w:cstheme="minorHAnsi"/>
          <w:bCs/>
          <w:noProof/>
        </w:rPr>
        <w:t xml:space="preserve">, </w:t>
      </w:r>
      <w:r w:rsidRPr="003B32D5">
        <w:rPr>
          <w:rFonts w:cstheme="minorHAnsi"/>
          <w:b/>
          <w:noProof/>
        </w:rPr>
        <w:t>make sure to save any changes</w:t>
      </w:r>
      <w:r w:rsidRPr="00041784">
        <w:rPr>
          <w:rFonts w:cstheme="minorHAnsi"/>
          <w:bCs/>
          <w:noProof/>
        </w:rPr>
        <w:t>.</w:t>
      </w:r>
    </w:p>
    <w:p w14:paraId="631C2525" w14:textId="77777777" w:rsidR="00C631F0" w:rsidRPr="00041784" w:rsidRDefault="00C631F0" w:rsidP="00262411">
      <w:pPr>
        <w:pStyle w:val="ac"/>
        <w:numPr>
          <w:ilvl w:val="0"/>
          <w:numId w:val="21"/>
        </w:numPr>
        <w:spacing w:before="80" w:after="120" w:line="276" w:lineRule="auto"/>
        <w:ind w:left="1080"/>
        <w:rPr>
          <w:rFonts w:cstheme="minorHAnsi"/>
          <w:bCs/>
          <w:noProof/>
        </w:rPr>
      </w:pPr>
      <w:r w:rsidRPr="003B32D5">
        <w:rPr>
          <w:rFonts w:cstheme="minorHAnsi"/>
          <w:b/>
          <w:noProof/>
        </w:rPr>
        <w:lastRenderedPageBreak/>
        <w:t>Run the parser</w:t>
      </w:r>
      <w:r w:rsidRPr="00041784">
        <w:rPr>
          <w:rFonts w:cstheme="minorHAnsi"/>
          <w:bCs/>
          <w:noProof/>
        </w:rPr>
        <w:t xml:space="preserve"> application within your IDE.</w:t>
      </w:r>
    </w:p>
    <w:p w14:paraId="49C9E62A" w14:textId="77777777" w:rsidR="00C631F0" w:rsidRPr="00045127" w:rsidRDefault="00C631F0" w:rsidP="00262411">
      <w:pPr>
        <w:pStyle w:val="ac"/>
        <w:numPr>
          <w:ilvl w:val="0"/>
          <w:numId w:val="21"/>
        </w:numPr>
        <w:spacing w:before="80" w:after="120" w:line="276" w:lineRule="auto"/>
        <w:ind w:left="1080"/>
        <w:rPr>
          <w:rFonts w:cstheme="minorHAnsi"/>
          <w:bCs/>
          <w:noProof/>
        </w:rPr>
      </w:pPr>
      <w:r w:rsidRPr="00045127">
        <w:rPr>
          <w:rFonts w:cstheme="minorHAnsi"/>
          <w:b/>
          <w:noProof/>
        </w:rPr>
        <w:t>The parser will process the chosen JSON file</w:t>
      </w:r>
      <w:r w:rsidRPr="00045127">
        <w:rPr>
          <w:rFonts w:cstheme="minorHAnsi"/>
          <w:bCs/>
          <w:noProof/>
        </w:rPr>
        <w:t xml:space="preserve"> and display the extracted data </w:t>
      </w:r>
      <w:r w:rsidRPr="00045127">
        <w:rPr>
          <w:rFonts w:cstheme="minorHAnsi"/>
          <w:b/>
          <w:noProof/>
        </w:rPr>
        <w:t>in the console</w:t>
      </w:r>
      <w:r w:rsidRPr="00045127">
        <w:rPr>
          <w:rFonts w:cstheme="minorHAnsi"/>
          <w:bCs/>
          <w:noProof/>
        </w:rPr>
        <w:t>.</w:t>
      </w:r>
    </w:p>
    <w:p w14:paraId="618FBE69" w14:textId="77777777" w:rsidR="00C631F0" w:rsidRPr="00041784" w:rsidRDefault="00C631F0" w:rsidP="00262411">
      <w:pPr>
        <w:pStyle w:val="ac"/>
        <w:numPr>
          <w:ilvl w:val="0"/>
          <w:numId w:val="21"/>
        </w:numPr>
        <w:spacing w:before="80" w:after="120" w:line="276" w:lineRule="auto"/>
        <w:ind w:left="1080"/>
        <w:rPr>
          <w:rFonts w:cstheme="minorHAnsi"/>
          <w:bCs/>
          <w:noProof/>
        </w:rPr>
      </w:pPr>
      <w:r w:rsidRPr="00041784">
        <w:rPr>
          <w:rFonts w:cstheme="minorHAnsi"/>
          <w:bCs/>
          <w:noProof/>
        </w:rPr>
        <w:t>Carefully review the output in the console.</w:t>
      </w:r>
    </w:p>
    <w:p w14:paraId="6288A439" w14:textId="77777777" w:rsidR="00C631F0" w:rsidRPr="00041784" w:rsidRDefault="00C631F0" w:rsidP="00262411">
      <w:pPr>
        <w:pStyle w:val="ac"/>
        <w:numPr>
          <w:ilvl w:val="0"/>
          <w:numId w:val="21"/>
        </w:numPr>
        <w:spacing w:before="80" w:after="120" w:line="276" w:lineRule="auto"/>
        <w:ind w:left="1080"/>
        <w:rPr>
          <w:rFonts w:cstheme="minorHAnsi"/>
          <w:bCs/>
          <w:noProof/>
        </w:rPr>
      </w:pPr>
      <w:r w:rsidRPr="00041784">
        <w:rPr>
          <w:rFonts w:cstheme="minorHAnsi"/>
          <w:bCs/>
          <w:noProof/>
        </w:rPr>
        <w:t>If the parser displays an error message, check your JSON file for any syntax errors or formatting issues.</w:t>
      </w:r>
    </w:p>
    <w:p w14:paraId="2F1115FF" w14:textId="77777777" w:rsidR="00C631F0" w:rsidRPr="00041784" w:rsidRDefault="00C631F0" w:rsidP="00262411">
      <w:pPr>
        <w:pStyle w:val="ac"/>
        <w:numPr>
          <w:ilvl w:val="0"/>
          <w:numId w:val="21"/>
        </w:numPr>
        <w:spacing w:before="80" w:after="120" w:line="276" w:lineRule="auto"/>
        <w:ind w:left="1080"/>
        <w:rPr>
          <w:rFonts w:cstheme="minorHAnsi"/>
          <w:bCs/>
          <w:noProof/>
        </w:rPr>
      </w:pPr>
      <w:r w:rsidRPr="00041784">
        <w:rPr>
          <w:rFonts w:cstheme="minorHAnsi"/>
          <w:bCs/>
          <w:noProof/>
        </w:rPr>
        <w:t>Ensure all required keys are present and correctly named.</w:t>
      </w:r>
    </w:p>
    <w:p w14:paraId="3D8591B5" w14:textId="77777777" w:rsidR="00C631F0" w:rsidRDefault="00C631F0" w:rsidP="00262411">
      <w:pPr>
        <w:pStyle w:val="ac"/>
        <w:numPr>
          <w:ilvl w:val="0"/>
          <w:numId w:val="21"/>
        </w:numPr>
        <w:spacing w:before="80" w:after="120" w:line="276" w:lineRule="auto"/>
        <w:ind w:left="1080"/>
        <w:rPr>
          <w:rFonts w:cstheme="minorHAnsi"/>
          <w:bCs/>
          <w:noProof/>
        </w:rPr>
      </w:pPr>
      <w:r w:rsidRPr="003B32D5">
        <w:rPr>
          <w:rFonts w:cstheme="minorHAnsi"/>
          <w:b/>
          <w:noProof/>
        </w:rPr>
        <w:t>Copy the result</w:t>
      </w:r>
      <w:r>
        <w:rPr>
          <w:rFonts w:cstheme="minorHAnsi"/>
          <w:b/>
          <w:noProof/>
        </w:rPr>
        <w:t>s</w:t>
      </w:r>
      <w:r w:rsidRPr="003B32D5">
        <w:rPr>
          <w:rFonts w:cstheme="minorHAnsi"/>
          <w:b/>
          <w:noProof/>
        </w:rPr>
        <w:t xml:space="preserve"> from the console into the Judge System</w:t>
      </w:r>
      <w:r>
        <w:rPr>
          <w:rFonts w:cstheme="minorHAnsi"/>
          <w:b/>
          <w:noProof/>
          <w:lang w:val="bg-BG"/>
        </w:rPr>
        <w:t>.</w:t>
      </w:r>
    </w:p>
    <w:p w14:paraId="48339DD3" w14:textId="77777777" w:rsidR="00C631F0" w:rsidRDefault="00C631F0" w:rsidP="00262411">
      <w:pPr>
        <w:ind w:left="1080"/>
        <w:rPr>
          <w:rFonts w:cstheme="minorHAnsi"/>
          <w:bCs/>
          <w:noProof/>
        </w:rPr>
      </w:pPr>
      <w:r>
        <w:rPr>
          <w:rFonts w:cstheme="minorHAnsi"/>
          <w:bCs/>
          <w:noProof/>
        </w:rPr>
        <w:t>*Use Ctrl + C to copy from the console.</w:t>
      </w:r>
    </w:p>
    <w:bookmarkEnd w:id="0"/>
    <w:p w14:paraId="7F3A9605" w14:textId="77777777" w:rsidR="00C631F0" w:rsidRPr="00D257E7" w:rsidRDefault="00C631F0" w:rsidP="00262411">
      <w:pPr>
        <w:pStyle w:val="ac"/>
        <w:ind w:left="1440" w:right="715"/>
        <w:jc w:val="both"/>
        <w:rPr>
          <w:bCs/>
          <w:sz w:val="6"/>
          <w:szCs w:val="6"/>
        </w:rPr>
      </w:pPr>
    </w:p>
    <w:p w14:paraId="6E18F648" w14:textId="77777777" w:rsidR="00C631F0" w:rsidRDefault="00C631F0" w:rsidP="00262411">
      <w:pPr>
        <w:pStyle w:val="Index"/>
        <w:spacing w:after="0" w:line="276" w:lineRule="auto"/>
        <w:ind w:left="360"/>
      </w:pPr>
    </w:p>
    <w:p w14:paraId="6C9A893D" w14:textId="77777777" w:rsidR="00A06599" w:rsidRPr="0079637D" w:rsidRDefault="00A06599" w:rsidP="00262411">
      <w:pPr>
        <w:ind w:left="360" w:right="715"/>
        <w:jc w:val="both"/>
        <w:rPr>
          <w:bCs/>
          <w:sz w:val="6"/>
          <w:szCs w:val="6"/>
        </w:rPr>
      </w:pPr>
    </w:p>
    <w:sectPr w:rsidR="00A06599" w:rsidRPr="0079637D" w:rsidSect="004A3F13">
      <w:headerReference w:type="default" r:id="rId9"/>
      <w:footerReference w:type="default" r:id="rId10"/>
      <w:pgSz w:w="11909" w:h="16834" w:code="9"/>
      <w:pgMar w:top="567" w:right="737" w:bottom="810"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19FCED3" w14:textId="77777777" w:rsidR="00EA1744" w:rsidRDefault="00EA1744" w:rsidP="008068A2">
      <w:r>
        <w:separator/>
      </w:r>
    </w:p>
  </w:endnote>
  <w:endnote w:type="continuationSeparator" w:id="0">
    <w:p w14:paraId="7AC80583" w14:textId="77777777" w:rsidR="00EA1744" w:rsidRDefault="00EA1744" w:rsidP="008068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CC"/>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3067A2B" w14:textId="5C1AE29F" w:rsidR="004E4C1E" w:rsidRDefault="002C539D" w:rsidP="004E4C1E">
    <w:pPr>
      <w:pStyle w:val="a5"/>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rPr>
                              <w:sz w:val="17"/>
                              <w:szCs w:val="17"/>
                            </w:rPr>
                          </w:pPr>
                          <w:bookmarkStart w:id="1" w:name="_Hlk24191091"/>
                          <w:r w:rsidRPr="002C539D">
                            <w:rPr>
                              <w:sz w:val="17"/>
                              <w:szCs w:val="17"/>
                            </w:rPr>
                            <w:t xml:space="preserve">© </w:t>
                          </w:r>
                          <w:r w:rsidR="00527BE8" w:rsidRPr="002C539D">
                            <w:rPr>
                              <w:sz w:val="17"/>
                              <w:szCs w:val="17"/>
                            </w:rPr>
                            <w:t xml:space="preserve">SoftUni – </w:t>
                          </w:r>
                          <w:hyperlink r:id="rId1"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6F8FD97B" w:rsidR="004E4C1E" w:rsidRPr="002C539D" w:rsidRDefault="004E4C1E" w:rsidP="002D07CA">
                    <w:pPr>
                      <w:spacing w:before="40" w:after="100"/>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0"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256828255" name="Picture 256828255">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1495499577" name="Picture 1495499577">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729273475" name="Picture 72927347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1362141297" name="Picture 1362141297">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du="http://schemas.microsoft.com/office/word/2023/wordml/word16du"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el="http://schemas.microsoft.com/office/2019/extlst"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931802989" name="Picture 931802989"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909012027" name="Picture 190901202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1096508966" name="Picture 1096508966">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1421056733" name="Picture 1421056733">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27155723" name="Picture 2271557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282794076" name="Picture 1282794076">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3604F8BF"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6241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62411">
                            <w:rPr>
                              <w:noProof/>
                              <w:sz w:val="18"/>
                              <w:szCs w:val="18"/>
                            </w:rPr>
                            <w:t>2</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39E03315" w:rsidR="004E4C1E" w:rsidRPr="00596AA5" w:rsidRDefault="004E4C1E" w:rsidP="004E4C1E">
                    <w:pPr>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62411">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62411">
                      <w:rPr>
                        <w:noProof/>
                        <w:sz w:val="18"/>
                        <w:szCs w:val="18"/>
                      </w:rPr>
                      <w:t>2</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48A7B4" w14:textId="77777777" w:rsidR="00EA1744" w:rsidRDefault="00EA1744" w:rsidP="008068A2">
      <w:r>
        <w:separator/>
      </w:r>
    </w:p>
  </w:footnote>
  <w:footnote w:type="continuationSeparator" w:id="0">
    <w:p w14:paraId="7452024D" w14:textId="77777777" w:rsidR="00EA1744" w:rsidRDefault="00EA1744" w:rsidP="008068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280D9C"/>
    <w:multiLevelType w:val="multilevel"/>
    <w:tmpl w:val="93FA5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BD65571"/>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D8C777C"/>
    <w:multiLevelType w:val="hybridMultilevel"/>
    <w:tmpl w:val="39D621A6"/>
    <w:lvl w:ilvl="0" w:tplc="2886E3F2">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3374FD2"/>
    <w:multiLevelType w:val="hybridMultilevel"/>
    <w:tmpl w:val="552E423C"/>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14EB3C8D"/>
    <w:multiLevelType w:val="hybridMultilevel"/>
    <w:tmpl w:val="35404F52"/>
    <w:lvl w:ilvl="0" w:tplc="AE683ADC">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15F20906"/>
    <w:multiLevelType w:val="hybridMultilevel"/>
    <w:tmpl w:val="C3901606"/>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963230B"/>
    <w:multiLevelType w:val="hybridMultilevel"/>
    <w:tmpl w:val="101A13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DC0849"/>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1C657BCF"/>
    <w:multiLevelType w:val="hybridMultilevel"/>
    <w:tmpl w:val="CF185F04"/>
    <w:lvl w:ilvl="0" w:tplc="FFFFFFFF">
      <w:start w:val="1"/>
      <w:numFmt w:val="decimal"/>
      <w:lvlText w:val="%1."/>
      <w:lvlJc w:val="left"/>
      <w:pPr>
        <w:ind w:left="720" w:hanging="36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0" w15:restartNumberingAfterBreak="0">
    <w:nsid w:val="21464243"/>
    <w:multiLevelType w:val="hybridMultilevel"/>
    <w:tmpl w:val="F5D8FF18"/>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1" w15:restartNumberingAfterBreak="0">
    <w:nsid w:val="27B21A09"/>
    <w:multiLevelType w:val="hybridMultilevel"/>
    <w:tmpl w:val="D188E7DA"/>
    <w:lvl w:ilvl="0" w:tplc="B89A8814">
      <w:start w:val="1"/>
      <w:numFmt w:val="decimal"/>
      <w:suff w:val="space"/>
      <w:lvlText w:val="Query %1."/>
      <w:lvlJc w:val="left"/>
      <w:pPr>
        <w:ind w:left="0" w:firstLine="0"/>
      </w:pPr>
      <w:rPr>
        <w:rFonts w:hint="default"/>
      </w:rPr>
    </w:lvl>
    <w:lvl w:ilvl="1" w:tplc="04090019" w:tentative="1">
      <w:start w:val="1"/>
      <w:numFmt w:val="lowerLetter"/>
      <w:lvlText w:val="%2."/>
      <w:lvlJc w:val="left"/>
      <w:pPr>
        <w:ind w:left="5050" w:hanging="360"/>
      </w:pPr>
    </w:lvl>
    <w:lvl w:ilvl="2" w:tplc="0409001B" w:tentative="1">
      <w:start w:val="1"/>
      <w:numFmt w:val="lowerRoman"/>
      <w:lvlText w:val="%3."/>
      <w:lvlJc w:val="right"/>
      <w:pPr>
        <w:ind w:left="5770" w:hanging="180"/>
      </w:pPr>
    </w:lvl>
    <w:lvl w:ilvl="3" w:tplc="0409000F" w:tentative="1">
      <w:start w:val="1"/>
      <w:numFmt w:val="decimal"/>
      <w:lvlText w:val="%4."/>
      <w:lvlJc w:val="left"/>
      <w:pPr>
        <w:ind w:left="6490" w:hanging="360"/>
      </w:pPr>
    </w:lvl>
    <w:lvl w:ilvl="4" w:tplc="04090019" w:tentative="1">
      <w:start w:val="1"/>
      <w:numFmt w:val="lowerLetter"/>
      <w:lvlText w:val="%5."/>
      <w:lvlJc w:val="left"/>
      <w:pPr>
        <w:ind w:left="7210" w:hanging="360"/>
      </w:pPr>
    </w:lvl>
    <w:lvl w:ilvl="5" w:tplc="0409001B" w:tentative="1">
      <w:start w:val="1"/>
      <w:numFmt w:val="lowerRoman"/>
      <w:lvlText w:val="%6."/>
      <w:lvlJc w:val="right"/>
      <w:pPr>
        <w:ind w:left="7930" w:hanging="180"/>
      </w:pPr>
    </w:lvl>
    <w:lvl w:ilvl="6" w:tplc="0409000F" w:tentative="1">
      <w:start w:val="1"/>
      <w:numFmt w:val="decimal"/>
      <w:lvlText w:val="%7."/>
      <w:lvlJc w:val="left"/>
      <w:pPr>
        <w:ind w:left="8650" w:hanging="360"/>
      </w:pPr>
    </w:lvl>
    <w:lvl w:ilvl="7" w:tplc="04090019" w:tentative="1">
      <w:start w:val="1"/>
      <w:numFmt w:val="lowerLetter"/>
      <w:lvlText w:val="%8."/>
      <w:lvlJc w:val="left"/>
      <w:pPr>
        <w:ind w:left="9370" w:hanging="360"/>
      </w:pPr>
    </w:lvl>
    <w:lvl w:ilvl="8" w:tplc="0409001B" w:tentative="1">
      <w:start w:val="1"/>
      <w:numFmt w:val="lowerRoman"/>
      <w:lvlText w:val="%9."/>
      <w:lvlJc w:val="right"/>
      <w:pPr>
        <w:ind w:left="10090" w:hanging="180"/>
      </w:pPr>
    </w:lvl>
  </w:abstractNum>
  <w:abstractNum w:abstractNumId="12" w15:restartNumberingAfterBreak="0">
    <w:nsid w:val="2AEF4D3E"/>
    <w:multiLevelType w:val="multilevel"/>
    <w:tmpl w:val="8B76C968"/>
    <w:lvl w:ilvl="0">
      <w:start w:val="1"/>
      <w:numFmt w:val="decimal"/>
      <w:lvlText w:val="%1."/>
      <w:lvlJc w:val="left"/>
      <w:pPr>
        <w:tabs>
          <w:tab w:val="num" w:pos="720"/>
        </w:tabs>
        <w:ind w:left="720" w:hanging="360"/>
      </w:pPr>
      <w:rPr>
        <w:b/>
        <w:bCs/>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FD94ABD"/>
    <w:multiLevelType w:val="hybridMultilevel"/>
    <w:tmpl w:val="08BA38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03F1A9D"/>
    <w:multiLevelType w:val="hybridMultilevel"/>
    <w:tmpl w:val="435EC82E"/>
    <w:lvl w:ilvl="0" w:tplc="446C694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457B8C"/>
    <w:multiLevelType w:val="hybridMultilevel"/>
    <w:tmpl w:val="87CE6FF0"/>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2E06A76"/>
    <w:multiLevelType w:val="multilevel"/>
    <w:tmpl w:val="A5A88D70"/>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5DA3D2C"/>
    <w:multiLevelType w:val="hybridMultilevel"/>
    <w:tmpl w:val="0DDAA9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A6C6F7F"/>
    <w:multiLevelType w:val="hybridMultilevel"/>
    <w:tmpl w:val="73A646E0"/>
    <w:lvl w:ilvl="0" w:tplc="1A4AC868">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3AAC1C54"/>
    <w:multiLevelType w:val="hybridMultilevel"/>
    <w:tmpl w:val="892CD9A2"/>
    <w:lvl w:ilvl="0" w:tplc="7BA03D00">
      <w:start w:val="1"/>
      <w:numFmt w:val="decimal"/>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419112A6"/>
    <w:multiLevelType w:val="hybridMultilevel"/>
    <w:tmpl w:val="284C47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B4B4B88"/>
    <w:multiLevelType w:val="hybridMultilevel"/>
    <w:tmpl w:val="BF48AE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2" w15:restartNumberingAfterBreak="0">
    <w:nsid w:val="4C5112B4"/>
    <w:multiLevelType w:val="hybridMultilevel"/>
    <w:tmpl w:val="0D502324"/>
    <w:lvl w:ilvl="0" w:tplc="FFFFFFFF">
      <w:start w:val="1"/>
      <w:numFmt w:val="bullet"/>
      <w:lvlText w:val="o"/>
      <w:lvlJc w:val="left"/>
      <w:pPr>
        <w:ind w:left="720" w:hanging="360"/>
      </w:pPr>
      <w:rPr>
        <w:rFonts w:ascii="Courier New" w:hAnsi="Courier New" w:cs="Courier New" w:hint="default"/>
      </w:rPr>
    </w:lvl>
    <w:lvl w:ilvl="1" w:tplc="04090005">
      <w:start w:val="1"/>
      <w:numFmt w:val="bullet"/>
      <w:lvlText w:val=""/>
      <w:lvlJc w:val="left"/>
      <w:pPr>
        <w:ind w:left="1440" w:hanging="360"/>
      </w:pPr>
      <w:rPr>
        <w:rFonts w:ascii="Wingdings" w:hAnsi="Wingdings"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3" w15:restartNumberingAfterBreak="0">
    <w:nsid w:val="4D22660E"/>
    <w:multiLevelType w:val="hybridMultilevel"/>
    <w:tmpl w:val="CF185F04"/>
    <w:lvl w:ilvl="0" w:tplc="FFFFFFFF">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0EC2D1A"/>
    <w:multiLevelType w:val="hybridMultilevel"/>
    <w:tmpl w:val="E77E611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5" w15:restartNumberingAfterBreak="0">
    <w:nsid w:val="518471FB"/>
    <w:multiLevelType w:val="hybridMultilevel"/>
    <w:tmpl w:val="E2B6F998"/>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5502086"/>
    <w:multiLevelType w:val="hybridMultilevel"/>
    <w:tmpl w:val="B5CAA952"/>
    <w:lvl w:ilvl="0" w:tplc="DDC469C4">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5530EE6"/>
    <w:multiLevelType w:val="hybridMultilevel"/>
    <w:tmpl w:val="79C4F67A"/>
    <w:lvl w:ilvl="0" w:tplc="AE683AD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6780433"/>
    <w:multiLevelType w:val="hybridMultilevel"/>
    <w:tmpl w:val="A9B635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A10580F"/>
    <w:multiLevelType w:val="hybridMultilevel"/>
    <w:tmpl w:val="2EC228FC"/>
    <w:lvl w:ilvl="0" w:tplc="BA2A6124">
      <w:start w:val="1"/>
      <w:numFmt w:val="decimal"/>
      <w:suff w:val="space"/>
      <w:lvlText w:val="%1."/>
      <w:lvlJc w:val="left"/>
      <w:pPr>
        <w:ind w:left="72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C9059E2"/>
    <w:multiLevelType w:val="hybridMultilevel"/>
    <w:tmpl w:val="D7D0CD74"/>
    <w:lvl w:ilvl="0" w:tplc="04090003">
      <w:start w:val="1"/>
      <w:numFmt w:val="bullet"/>
      <w:lvlText w:val="o"/>
      <w:lvlJc w:val="left"/>
      <w:pPr>
        <w:ind w:left="720" w:hanging="360"/>
      </w:pPr>
      <w:rPr>
        <w:rFonts w:ascii="Courier New" w:hAnsi="Courier New" w:cs="Courier New" w:hint="default"/>
      </w:rPr>
    </w:lvl>
    <w:lvl w:ilvl="1" w:tplc="FFFFFFFF">
      <w:start w:val="1"/>
      <w:numFmt w:val="bullet"/>
      <w:lvlText w:val="o"/>
      <w:lvlJc w:val="left"/>
      <w:pPr>
        <w:ind w:left="1440" w:hanging="360"/>
      </w:pPr>
      <w:rPr>
        <w:rFonts w:ascii="Courier New" w:hAnsi="Courier New" w:cs="Courier New" w:hint="default"/>
      </w:rPr>
    </w:lvl>
    <w:lvl w:ilvl="2" w:tplc="FFFFFFFF">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1" w15:restartNumberingAfterBreak="0">
    <w:nsid w:val="66330E7D"/>
    <w:multiLevelType w:val="multilevel"/>
    <w:tmpl w:val="55AE805A"/>
    <w:lvl w:ilvl="0">
      <w:start w:val="1"/>
      <w:numFmt w:val="decimal"/>
      <w:lvlText w:val="%1."/>
      <w:lvlJc w:val="left"/>
      <w:pPr>
        <w:ind w:left="360" w:hanging="360"/>
      </w:pPr>
      <w:rPr>
        <w:rFonts w:hint="default"/>
      </w:rPr>
    </w:lvl>
    <w:lvl w:ilvl="1">
      <w:start w:val="1"/>
      <w:numFmt w:val="decimal"/>
      <w:lvlText w:val="%1.%2."/>
      <w:lvlJc w:val="left"/>
      <w:pPr>
        <w:ind w:left="792" w:hanging="432"/>
      </w:pPr>
      <w:rPr>
        <w:sz w:val="32"/>
        <w:szCs w:val="32"/>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6F002BE4"/>
    <w:multiLevelType w:val="hybridMultilevel"/>
    <w:tmpl w:val="11E601A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FD74C5C"/>
    <w:multiLevelType w:val="hybridMultilevel"/>
    <w:tmpl w:val="76202254"/>
    <w:lvl w:ilvl="0" w:tplc="FFFFFFFF">
      <w:start w:val="1"/>
      <w:numFmt w:val="decimal"/>
      <w:lvlText w:val="%1."/>
      <w:lvlJc w:val="left"/>
      <w:pPr>
        <w:ind w:left="1440" w:hanging="360"/>
      </w:pPr>
      <w:rPr>
        <w:rFonts w:hint="default"/>
        <w:b/>
        <w:bCs/>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4" w15:restartNumberingAfterBreak="0">
    <w:nsid w:val="7468060F"/>
    <w:multiLevelType w:val="hybridMultilevel"/>
    <w:tmpl w:val="3544D25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6451888"/>
    <w:multiLevelType w:val="multilevel"/>
    <w:tmpl w:val="0409001F"/>
    <w:lvl w:ilvl="0">
      <w:start w:val="1"/>
      <w:numFmt w:val="decimal"/>
      <w:lvlText w:val="%1."/>
      <w:lvlJc w:val="left"/>
      <w:pPr>
        <w:ind w:left="1080" w:hanging="360"/>
      </w:pPr>
    </w:lvl>
    <w:lvl w:ilvl="1">
      <w:start w:val="1"/>
      <w:numFmt w:val="decimal"/>
      <w:lvlText w:val="%1.%2."/>
      <w:lvlJc w:val="left"/>
      <w:pPr>
        <w:ind w:left="1512" w:hanging="432"/>
      </w:pPr>
    </w:lvl>
    <w:lvl w:ilvl="2">
      <w:start w:val="1"/>
      <w:numFmt w:val="decimal"/>
      <w:lvlText w:val="%1.%2.%3."/>
      <w:lvlJc w:val="left"/>
      <w:pPr>
        <w:ind w:left="1944" w:hanging="504"/>
      </w:pPr>
    </w:lvl>
    <w:lvl w:ilvl="3">
      <w:start w:val="1"/>
      <w:numFmt w:val="decimal"/>
      <w:lvlText w:val="%1.%2.%3.%4."/>
      <w:lvlJc w:val="left"/>
      <w:pPr>
        <w:ind w:left="2448" w:hanging="648"/>
      </w:pPr>
    </w:lvl>
    <w:lvl w:ilvl="4">
      <w:start w:val="1"/>
      <w:numFmt w:val="decimal"/>
      <w:lvlText w:val="%1.%2.%3.%4.%5."/>
      <w:lvlJc w:val="left"/>
      <w:pPr>
        <w:ind w:left="2952" w:hanging="792"/>
      </w:pPr>
    </w:lvl>
    <w:lvl w:ilvl="5">
      <w:start w:val="1"/>
      <w:numFmt w:val="decimal"/>
      <w:lvlText w:val="%1.%2.%3.%4.%5.%6."/>
      <w:lvlJc w:val="left"/>
      <w:pPr>
        <w:ind w:left="3456" w:hanging="936"/>
      </w:pPr>
    </w:lvl>
    <w:lvl w:ilvl="6">
      <w:start w:val="1"/>
      <w:numFmt w:val="decimal"/>
      <w:lvlText w:val="%1.%2.%3.%4.%5.%6.%7."/>
      <w:lvlJc w:val="left"/>
      <w:pPr>
        <w:ind w:left="3960" w:hanging="1080"/>
      </w:pPr>
    </w:lvl>
    <w:lvl w:ilvl="7">
      <w:start w:val="1"/>
      <w:numFmt w:val="decimal"/>
      <w:lvlText w:val="%1.%2.%3.%4.%5.%6.%7.%8."/>
      <w:lvlJc w:val="left"/>
      <w:pPr>
        <w:ind w:left="4464" w:hanging="1224"/>
      </w:pPr>
    </w:lvl>
    <w:lvl w:ilvl="8">
      <w:start w:val="1"/>
      <w:numFmt w:val="decimal"/>
      <w:lvlText w:val="%1.%2.%3.%4.%5.%6.%7.%8.%9."/>
      <w:lvlJc w:val="left"/>
      <w:pPr>
        <w:ind w:left="5040" w:hanging="1440"/>
      </w:pPr>
    </w:lvl>
  </w:abstractNum>
  <w:abstractNum w:abstractNumId="36" w15:restartNumberingAfterBreak="0">
    <w:nsid w:val="77DF02BA"/>
    <w:multiLevelType w:val="hybridMultilevel"/>
    <w:tmpl w:val="9780840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9157E9B"/>
    <w:multiLevelType w:val="hybridMultilevel"/>
    <w:tmpl w:val="EA8A330E"/>
    <w:lvl w:ilvl="0" w:tplc="FA3A465C">
      <w:start w:val="1"/>
      <w:numFmt w:val="decimal"/>
      <w:lvlText w:val="%1."/>
      <w:lvlJc w:val="left"/>
      <w:pPr>
        <w:ind w:left="720" w:hanging="360"/>
      </w:pPr>
      <w:rPr>
        <w:b/>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DD65BAB"/>
    <w:multiLevelType w:val="hybridMultilevel"/>
    <w:tmpl w:val="552E423C"/>
    <w:lvl w:ilvl="0" w:tplc="89D636E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86532200">
    <w:abstractNumId w:val="4"/>
  </w:num>
  <w:num w:numId="2" w16cid:durableId="2101094471">
    <w:abstractNumId w:val="11"/>
  </w:num>
  <w:num w:numId="3" w16cid:durableId="2036032309">
    <w:abstractNumId w:val="24"/>
  </w:num>
  <w:num w:numId="4" w16cid:durableId="2035418249">
    <w:abstractNumId w:val="21"/>
  </w:num>
  <w:num w:numId="5" w16cid:durableId="991447394">
    <w:abstractNumId w:val="28"/>
  </w:num>
  <w:num w:numId="6" w16cid:durableId="163937874">
    <w:abstractNumId w:val="20"/>
  </w:num>
  <w:num w:numId="7" w16cid:durableId="772212893">
    <w:abstractNumId w:val="29"/>
  </w:num>
  <w:num w:numId="8" w16cid:durableId="1944723975">
    <w:abstractNumId w:val="29"/>
    <w:lvlOverride w:ilvl="0">
      <w:startOverride w:val="1"/>
    </w:lvlOverride>
  </w:num>
  <w:num w:numId="9" w16cid:durableId="1463579115">
    <w:abstractNumId w:val="0"/>
  </w:num>
  <w:num w:numId="10" w16cid:durableId="1819346349">
    <w:abstractNumId w:val="10"/>
  </w:num>
  <w:num w:numId="11" w16cid:durableId="478887622">
    <w:abstractNumId w:val="16"/>
  </w:num>
  <w:num w:numId="12" w16cid:durableId="1593199535">
    <w:abstractNumId w:val="4"/>
    <w:lvlOverride w:ilvl="0">
      <w:startOverride w:val="1"/>
    </w:lvlOverride>
  </w:num>
  <w:num w:numId="13" w16cid:durableId="2137524740">
    <w:abstractNumId w:val="1"/>
  </w:num>
  <w:num w:numId="14" w16cid:durableId="261649673">
    <w:abstractNumId w:val="36"/>
  </w:num>
  <w:num w:numId="15" w16cid:durableId="1421756928">
    <w:abstractNumId w:val="38"/>
  </w:num>
  <w:num w:numId="16" w16cid:durableId="671105137">
    <w:abstractNumId w:val="6"/>
  </w:num>
  <w:num w:numId="17" w16cid:durableId="151726748">
    <w:abstractNumId w:val="17"/>
  </w:num>
  <w:num w:numId="18" w16cid:durableId="502430450">
    <w:abstractNumId w:val="37"/>
  </w:num>
  <w:num w:numId="19" w16cid:durableId="683168914">
    <w:abstractNumId w:val="7"/>
  </w:num>
  <w:num w:numId="20" w16cid:durableId="1418282749">
    <w:abstractNumId w:val="18"/>
  </w:num>
  <w:num w:numId="21" w16cid:durableId="884759746">
    <w:abstractNumId w:val="32"/>
  </w:num>
  <w:num w:numId="22" w16cid:durableId="1238780729">
    <w:abstractNumId w:val="3"/>
  </w:num>
  <w:num w:numId="23" w16cid:durableId="2088569775">
    <w:abstractNumId w:val="23"/>
  </w:num>
  <w:num w:numId="24" w16cid:durableId="1189757296">
    <w:abstractNumId w:val="27"/>
  </w:num>
  <w:num w:numId="25" w16cid:durableId="884607239">
    <w:abstractNumId w:val="35"/>
  </w:num>
  <w:num w:numId="26" w16cid:durableId="1801074266">
    <w:abstractNumId w:val="9"/>
  </w:num>
  <w:num w:numId="27" w16cid:durableId="1555461616">
    <w:abstractNumId w:val="33"/>
  </w:num>
  <w:num w:numId="28" w16cid:durableId="1853757409">
    <w:abstractNumId w:val="34"/>
  </w:num>
  <w:num w:numId="29" w16cid:durableId="2106070532">
    <w:abstractNumId w:val="5"/>
  </w:num>
  <w:num w:numId="30" w16cid:durableId="248273401">
    <w:abstractNumId w:val="31"/>
  </w:num>
  <w:num w:numId="31" w16cid:durableId="446778500">
    <w:abstractNumId w:val="8"/>
  </w:num>
  <w:num w:numId="32" w16cid:durableId="615254523">
    <w:abstractNumId w:val="19"/>
  </w:num>
  <w:num w:numId="33" w16cid:durableId="126320379">
    <w:abstractNumId w:val="2"/>
  </w:num>
  <w:num w:numId="34" w16cid:durableId="1507481734">
    <w:abstractNumId w:val="14"/>
  </w:num>
  <w:num w:numId="35" w16cid:durableId="173081193">
    <w:abstractNumId w:val="12"/>
  </w:num>
  <w:num w:numId="36" w16cid:durableId="1053845854">
    <w:abstractNumId w:val="13"/>
  </w:num>
  <w:num w:numId="37" w16cid:durableId="1023749570">
    <w:abstractNumId w:val="15"/>
  </w:num>
  <w:num w:numId="38" w16cid:durableId="1507358087">
    <w:abstractNumId w:val="25"/>
  </w:num>
  <w:num w:numId="39" w16cid:durableId="1930113342">
    <w:abstractNumId w:val="26"/>
  </w:num>
  <w:num w:numId="40" w16cid:durableId="293485511">
    <w:abstractNumId w:val="30"/>
  </w:num>
  <w:num w:numId="41" w16cid:durableId="1794442924">
    <w:abstractNumId w:val="22"/>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TQwMLc0MTQ2NDM2tjRU0lEKTi0uzszPAykwqgUA3ZPu0CwAAAA="/>
  </w:docVars>
  <w:rsids>
    <w:rsidRoot w:val="008068A2"/>
    <w:rsid w:val="000006BB"/>
    <w:rsid w:val="00002C1C"/>
    <w:rsid w:val="00007044"/>
    <w:rsid w:val="000137A1"/>
    <w:rsid w:val="0001451E"/>
    <w:rsid w:val="00023DC6"/>
    <w:rsid w:val="00025F04"/>
    <w:rsid w:val="00033E53"/>
    <w:rsid w:val="00035935"/>
    <w:rsid w:val="00041784"/>
    <w:rsid w:val="00045127"/>
    <w:rsid w:val="00051FE0"/>
    <w:rsid w:val="00062992"/>
    <w:rsid w:val="00064296"/>
    <w:rsid w:val="00064D15"/>
    <w:rsid w:val="000826DF"/>
    <w:rsid w:val="00082BF2"/>
    <w:rsid w:val="0008559D"/>
    <w:rsid w:val="00086727"/>
    <w:rsid w:val="000876FD"/>
    <w:rsid w:val="00090EB3"/>
    <w:rsid w:val="0009209B"/>
    <w:rsid w:val="00092D8C"/>
    <w:rsid w:val="00093CEB"/>
    <w:rsid w:val="00094772"/>
    <w:rsid w:val="000977AE"/>
    <w:rsid w:val="000A6794"/>
    <w:rsid w:val="000B2A4B"/>
    <w:rsid w:val="000B300C"/>
    <w:rsid w:val="000B39E6"/>
    <w:rsid w:val="000B49C6"/>
    <w:rsid w:val="000B56F0"/>
    <w:rsid w:val="000B620E"/>
    <w:rsid w:val="000C5361"/>
    <w:rsid w:val="000C72E8"/>
    <w:rsid w:val="000F14D8"/>
    <w:rsid w:val="000F4F8E"/>
    <w:rsid w:val="00103906"/>
    <w:rsid w:val="001106E6"/>
    <w:rsid w:val="0011315D"/>
    <w:rsid w:val="001142E9"/>
    <w:rsid w:val="00120BDA"/>
    <w:rsid w:val="0012523B"/>
    <w:rsid w:val="0012541E"/>
    <w:rsid w:val="00127250"/>
    <w:rsid w:val="001275B9"/>
    <w:rsid w:val="0013353E"/>
    <w:rsid w:val="00134BBF"/>
    <w:rsid w:val="00137FBD"/>
    <w:rsid w:val="001428C7"/>
    <w:rsid w:val="00142C75"/>
    <w:rsid w:val="001449E8"/>
    <w:rsid w:val="001619DF"/>
    <w:rsid w:val="00164C70"/>
    <w:rsid w:val="00164CDC"/>
    <w:rsid w:val="00167CF1"/>
    <w:rsid w:val="00171021"/>
    <w:rsid w:val="001713A2"/>
    <w:rsid w:val="00175D4A"/>
    <w:rsid w:val="00175E1D"/>
    <w:rsid w:val="0018017D"/>
    <w:rsid w:val="0018308A"/>
    <w:rsid w:val="001837BD"/>
    <w:rsid w:val="00183A2C"/>
    <w:rsid w:val="0018554F"/>
    <w:rsid w:val="0019074E"/>
    <w:rsid w:val="001A2B29"/>
    <w:rsid w:val="001A5701"/>
    <w:rsid w:val="001A6728"/>
    <w:rsid w:val="001B2A82"/>
    <w:rsid w:val="001B7060"/>
    <w:rsid w:val="001C0AEC"/>
    <w:rsid w:val="001C0DB2"/>
    <w:rsid w:val="001C1FCD"/>
    <w:rsid w:val="001D0F26"/>
    <w:rsid w:val="001D15EF"/>
    <w:rsid w:val="001D2464"/>
    <w:rsid w:val="001D50AE"/>
    <w:rsid w:val="001D5DFA"/>
    <w:rsid w:val="001D6405"/>
    <w:rsid w:val="001E1161"/>
    <w:rsid w:val="001E3FEF"/>
    <w:rsid w:val="001F45C8"/>
    <w:rsid w:val="001F5A91"/>
    <w:rsid w:val="001F7160"/>
    <w:rsid w:val="001F74C0"/>
    <w:rsid w:val="00202683"/>
    <w:rsid w:val="00202B03"/>
    <w:rsid w:val="0020625C"/>
    <w:rsid w:val="00211617"/>
    <w:rsid w:val="00211D75"/>
    <w:rsid w:val="00215FCE"/>
    <w:rsid w:val="0022139F"/>
    <w:rsid w:val="0023182B"/>
    <w:rsid w:val="002326A7"/>
    <w:rsid w:val="00232E7D"/>
    <w:rsid w:val="00233801"/>
    <w:rsid w:val="00233B33"/>
    <w:rsid w:val="002367C2"/>
    <w:rsid w:val="002421A6"/>
    <w:rsid w:val="0024312C"/>
    <w:rsid w:val="00247D76"/>
    <w:rsid w:val="00260EFD"/>
    <w:rsid w:val="00262411"/>
    <w:rsid w:val="00264287"/>
    <w:rsid w:val="0026589D"/>
    <w:rsid w:val="002664E1"/>
    <w:rsid w:val="00266C03"/>
    <w:rsid w:val="002674C4"/>
    <w:rsid w:val="00270623"/>
    <w:rsid w:val="0027253E"/>
    <w:rsid w:val="00272D2F"/>
    <w:rsid w:val="00275E02"/>
    <w:rsid w:val="002772AD"/>
    <w:rsid w:val="002819B5"/>
    <w:rsid w:val="002853F4"/>
    <w:rsid w:val="00291309"/>
    <w:rsid w:val="002924C0"/>
    <w:rsid w:val="00292723"/>
    <w:rsid w:val="002A162F"/>
    <w:rsid w:val="002A2941"/>
    <w:rsid w:val="002A2D2D"/>
    <w:rsid w:val="002A7BD7"/>
    <w:rsid w:val="002B4358"/>
    <w:rsid w:val="002B5490"/>
    <w:rsid w:val="002B5A9E"/>
    <w:rsid w:val="002C4607"/>
    <w:rsid w:val="002C539D"/>
    <w:rsid w:val="002C71C6"/>
    <w:rsid w:val="002D07CA"/>
    <w:rsid w:val="002D146C"/>
    <w:rsid w:val="002D3A46"/>
    <w:rsid w:val="002D3C77"/>
    <w:rsid w:val="002D550E"/>
    <w:rsid w:val="002D73FA"/>
    <w:rsid w:val="002F36FF"/>
    <w:rsid w:val="00301082"/>
    <w:rsid w:val="00305122"/>
    <w:rsid w:val="00307780"/>
    <w:rsid w:val="003078C8"/>
    <w:rsid w:val="00315F95"/>
    <w:rsid w:val="003230CF"/>
    <w:rsid w:val="00325A93"/>
    <w:rsid w:val="00325C5A"/>
    <w:rsid w:val="0033096A"/>
    <w:rsid w:val="0033212E"/>
    <w:rsid w:val="0033490F"/>
    <w:rsid w:val="003360DC"/>
    <w:rsid w:val="00340B70"/>
    <w:rsid w:val="00345087"/>
    <w:rsid w:val="003454E9"/>
    <w:rsid w:val="00353FC8"/>
    <w:rsid w:val="00356598"/>
    <w:rsid w:val="00357360"/>
    <w:rsid w:val="00380A57"/>
    <w:rsid w:val="003817EF"/>
    <w:rsid w:val="00382A45"/>
    <w:rsid w:val="00386A0D"/>
    <w:rsid w:val="003927C8"/>
    <w:rsid w:val="003A06E0"/>
    <w:rsid w:val="003A1601"/>
    <w:rsid w:val="003A337B"/>
    <w:rsid w:val="003A33F9"/>
    <w:rsid w:val="003A5602"/>
    <w:rsid w:val="003B0278"/>
    <w:rsid w:val="003B1846"/>
    <w:rsid w:val="003B32D5"/>
    <w:rsid w:val="003B572B"/>
    <w:rsid w:val="003B6A53"/>
    <w:rsid w:val="003C0DD2"/>
    <w:rsid w:val="003D0FCE"/>
    <w:rsid w:val="003E0918"/>
    <w:rsid w:val="003E1013"/>
    <w:rsid w:val="003E12EA"/>
    <w:rsid w:val="003E167F"/>
    <w:rsid w:val="003E2A3C"/>
    <w:rsid w:val="003E2F33"/>
    <w:rsid w:val="003E616F"/>
    <w:rsid w:val="003E6BFB"/>
    <w:rsid w:val="003F1864"/>
    <w:rsid w:val="00402BA0"/>
    <w:rsid w:val="0041081C"/>
    <w:rsid w:val="00413A71"/>
    <w:rsid w:val="004145BF"/>
    <w:rsid w:val="00415E01"/>
    <w:rsid w:val="00420759"/>
    <w:rsid w:val="00424CA2"/>
    <w:rsid w:val="00426850"/>
    <w:rsid w:val="004311CA"/>
    <w:rsid w:val="00432757"/>
    <w:rsid w:val="004339A4"/>
    <w:rsid w:val="00435274"/>
    <w:rsid w:val="0044437B"/>
    <w:rsid w:val="00444C12"/>
    <w:rsid w:val="00455770"/>
    <w:rsid w:val="00471A7D"/>
    <w:rsid w:val="0047201A"/>
    <w:rsid w:val="0047331A"/>
    <w:rsid w:val="0047640B"/>
    <w:rsid w:val="0047644B"/>
    <w:rsid w:val="00476D4B"/>
    <w:rsid w:val="00484095"/>
    <w:rsid w:val="00491748"/>
    <w:rsid w:val="004A11AE"/>
    <w:rsid w:val="004A3F13"/>
    <w:rsid w:val="004A4784"/>
    <w:rsid w:val="004A7E77"/>
    <w:rsid w:val="004B0253"/>
    <w:rsid w:val="004B28F6"/>
    <w:rsid w:val="004B58A1"/>
    <w:rsid w:val="004C0A80"/>
    <w:rsid w:val="004C5F43"/>
    <w:rsid w:val="004C651A"/>
    <w:rsid w:val="004C6A83"/>
    <w:rsid w:val="004D03E1"/>
    <w:rsid w:val="004D0D7F"/>
    <w:rsid w:val="004D29A9"/>
    <w:rsid w:val="004D69AB"/>
    <w:rsid w:val="004E0D4F"/>
    <w:rsid w:val="004E4C1E"/>
    <w:rsid w:val="0050017E"/>
    <w:rsid w:val="0050222C"/>
    <w:rsid w:val="00503820"/>
    <w:rsid w:val="005054C7"/>
    <w:rsid w:val="00507F81"/>
    <w:rsid w:val="005156A6"/>
    <w:rsid w:val="005172E9"/>
    <w:rsid w:val="00517B12"/>
    <w:rsid w:val="0052266A"/>
    <w:rsid w:val="00522CC9"/>
    <w:rsid w:val="00524789"/>
    <w:rsid w:val="00527BE8"/>
    <w:rsid w:val="005356C7"/>
    <w:rsid w:val="0054072C"/>
    <w:rsid w:val="00540ADC"/>
    <w:rsid w:val="005439C9"/>
    <w:rsid w:val="00544425"/>
    <w:rsid w:val="005448D1"/>
    <w:rsid w:val="00544B3D"/>
    <w:rsid w:val="0054790A"/>
    <w:rsid w:val="00547BA7"/>
    <w:rsid w:val="005516BC"/>
    <w:rsid w:val="00551F7A"/>
    <w:rsid w:val="00553CCB"/>
    <w:rsid w:val="005576CE"/>
    <w:rsid w:val="00557CC2"/>
    <w:rsid w:val="005626DE"/>
    <w:rsid w:val="00563DC7"/>
    <w:rsid w:val="00564029"/>
    <w:rsid w:val="005641EF"/>
    <w:rsid w:val="00564D7B"/>
    <w:rsid w:val="0056527D"/>
    <w:rsid w:val="0056786B"/>
    <w:rsid w:val="0057138C"/>
    <w:rsid w:val="005722E7"/>
    <w:rsid w:val="005803E5"/>
    <w:rsid w:val="00583834"/>
    <w:rsid w:val="00584EDB"/>
    <w:rsid w:val="0058723E"/>
    <w:rsid w:val="00594821"/>
    <w:rsid w:val="00595A46"/>
    <w:rsid w:val="00596357"/>
    <w:rsid w:val="00596AA5"/>
    <w:rsid w:val="005B0164"/>
    <w:rsid w:val="005C11AB"/>
    <w:rsid w:val="005C131C"/>
    <w:rsid w:val="005C6A24"/>
    <w:rsid w:val="005D0468"/>
    <w:rsid w:val="005D10F2"/>
    <w:rsid w:val="005E04CE"/>
    <w:rsid w:val="005E6CC9"/>
    <w:rsid w:val="005F0CC5"/>
    <w:rsid w:val="005F7740"/>
    <w:rsid w:val="00600083"/>
    <w:rsid w:val="00600B71"/>
    <w:rsid w:val="00604363"/>
    <w:rsid w:val="00612911"/>
    <w:rsid w:val="00616AEC"/>
    <w:rsid w:val="00624212"/>
    <w:rsid w:val="006242A9"/>
    <w:rsid w:val="00624300"/>
    <w:rsid w:val="00624DCF"/>
    <w:rsid w:val="0063342B"/>
    <w:rsid w:val="00640502"/>
    <w:rsid w:val="00643D1E"/>
    <w:rsid w:val="00644D27"/>
    <w:rsid w:val="006450F9"/>
    <w:rsid w:val="0064534C"/>
    <w:rsid w:val="00657BB6"/>
    <w:rsid w:val="00661352"/>
    <w:rsid w:val="006640AE"/>
    <w:rsid w:val="00670041"/>
    <w:rsid w:val="00670BE9"/>
    <w:rsid w:val="00671FE2"/>
    <w:rsid w:val="00686026"/>
    <w:rsid w:val="00686C0C"/>
    <w:rsid w:val="006905FB"/>
    <w:rsid w:val="00695634"/>
    <w:rsid w:val="006A2531"/>
    <w:rsid w:val="006A60CD"/>
    <w:rsid w:val="006A648D"/>
    <w:rsid w:val="006B0567"/>
    <w:rsid w:val="006C211E"/>
    <w:rsid w:val="006C362B"/>
    <w:rsid w:val="006D12E6"/>
    <w:rsid w:val="006D239A"/>
    <w:rsid w:val="006D6201"/>
    <w:rsid w:val="006E0521"/>
    <w:rsid w:val="006E1302"/>
    <w:rsid w:val="006E2245"/>
    <w:rsid w:val="006E55B4"/>
    <w:rsid w:val="006E7E50"/>
    <w:rsid w:val="006F16B1"/>
    <w:rsid w:val="006F23DB"/>
    <w:rsid w:val="00701E1F"/>
    <w:rsid w:val="00703E47"/>
    <w:rsid w:val="00704432"/>
    <w:rsid w:val="007051DF"/>
    <w:rsid w:val="00706166"/>
    <w:rsid w:val="00707707"/>
    <w:rsid w:val="00722E32"/>
    <w:rsid w:val="00724DA4"/>
    <w:rsid w:val="00726CFC"/>
    <w:rsid w:val="0073327E"/>
    <w:rsid w:val="00734135"/>
    <w:rsid w:val="007346C8"/>
    <w:rsid w:val="00734A80"/>
    <w:rsid w:val="00737A34"/>
    <w:rsid w:val="00742831"/>
    <w:rsid w:val="00744F39"/>
    <w:rsid w:val="00746891"/>
    <w:rsid w:val="00751EFE"/>
    <w:rsid w:val="00753D8B"/>
    <w:rsid w:val="00763912"/>
    <w:rsid w:val="00766559"/>
    <w:rsid w:val="00766746"/>
    <w:rsid w:val="007747FB"/>
    <w:rsid w:val="00774E44"/>
    <w:rsid w:val="00777475"/>
    <w:rsid w:val="0078034C"/>
    <w:rsid w:val="00782BC2"/>
    <w:rsid w:val="00785258"/>
    <w:rsid w:val="00791F02"/>
    <w:rsid w:val="0079324A"/>
    <w:rsid w:val="00794EEE"/>
    <w:rsid w:val="0079637D"/>
    <w:rsid w:val="007A635E"/>
    <w:rsid w:val="007A6365"/>
    <w:rsid w:val="007B3205"/>
    <w:rsid w:val="007B3686"/>
    <w:rsid w:val="007C2C37"/>
    <w:rsid w:val="007C3E81"/>
    <w:rsid w:val="007C42AC"/>
    <w:rsid w:val="007D262F"/>
    <w:rsid w:val="007D4C87"/>
    <w:rsid w:val="007D742F"/>
    <w:rsid w:val="007E0960"/>
    <w:rsid w:val="007E1F1F"/>
    <w:rsid w:val="007E4E4F"/>
    <w:rsid w:val="007E7EEB"/>
    <w:rsid w:val="007F04BF"/>
    <w:rsid w:val="007F059A"/>
    <w:rsid w:val="007F177C"/>
    <w:rsid w:val="007F1860"/>
    <w:rsid w:val="007F307A"/>
    <w:rsid w:val="007F5F65"/>
    <w:rsid w:val="00801502"/>
    <w:rsid w:val="00803217"/>
    <w:rsid w:val="008063E1"/>
    <w:rsid w:val="008068A2"/>
    <w:rsid w:val="008105A0"/>
    <w:rsid w:val="008129B9"/>
    <w:rsid w:val="00817A8A"/>
    <w:rsid w:val="0082102E"/>
    <w:rsid w:val="00833BDF"/>
    <w:rsid w:val="00836CA4"/>
    <w:rsid w:val="008424A4"/>
    <w:rsid w:val="00843EC0"/>
    <w:rsid w:val="00844B24"/>
    <w:rsid w:val="008517E7"/>
    <w:rsid w:val="0085184F"/>
    <w:rsid w:val="0085434A"/>
    <w:rsid w:val="00861625"/>
    <w:rsid w:val="008617B5"/>
    <w:rsid w:val="00870828"/>
    <w:rsid w:val="008715AD"/>
    <w:rsid w:val="0088080B"/>
    <w:rsid w:val="00884A8A"/>
    <w:rsid w:val="00886F92"/>
    <w:rsid w:val="008927D7"/>
    <w:rsid w:val="0089292A"/>
    <w:rsid w:val="00897E7D"/>
    <w:rsid w:val="008A0A22"/>
    <w:rsid w:val="008A159B"/>
    <w:rsid w:val="008A6012"/>
    <w:rsid w:val="008A63F6"/>
    <w:rsid w:val="008B07D7"/>
    <w:rsid w:val="008B1325"/>
    <w:rsid w:val="008B557F"/>
    <w:rsid w:val="008C1140"/>
    <w:rsid w:val="008C2344"/>
    <w:rsid w:val="008C2801"/>
    <w:rsid w:val="008C2B83"/>
    <w:rsid w:val="008C5930"/>
    <w:rsid w:val="008C5F9A"/>
    <w:rsid w:val="008C63D5"/>
    <w:rsid w:val="008D6097"/>
    <w:rsid w:val="008E322C"/>
    <w:rsid w:val="008E65C6"/>
    <w:rsid w:val="008E6CF3"/>
    <w:rsid w:val="008F202C"/>
    <w:rsid w:val="008F52E3"/>
    <w:rsid w:val="008F5B43"/>
    <w:rsid w:val="008F5FDB"/>
    <w:rsid w:val="009001F3"/>
    <w:rsid w:val="00902E68"/>
    <w:rsid w:val="0090481E"/>
    <w:rsid w:val="00905C6D"/>
    <w:rsid w:val="0091066B"/>
    <w:rsid w:val="00912BC6"/>
    <w:rsid w:val="009159C5"/>
    <w:rsid w:val="0092145D"/>
    <w:rsid w:val="009254B7"/>
    <w:rsid w:val="00930CEE"/>
    <w:rsid w:val="00941FFF"/>
    <w:rsid w:val="00942D3D"/>
    <w:rsid w:val="009438E6"/>
    <w:rsid w:val="00952533"/>
    <w:rsid w:val="00955691"/>
    <w:rsid w:val="00957A20"/>
    <w:rsid w:val="00961157"/>
    <w:rsid w:val="009612B9"/>
    <w:rsid w:val="0096433F"/>
    <w:rsid w:val="0096592C"/>
    <w:rsid w:val="00965ABE"/>
    <w:rsid w:val="00965C5B"/>
    <w:rsid w:val="009667D5"/>
    <w:rsid w:val="0096684B"/>
    <w:rsid w:val="009670CD"/>
    <w:rsid w:val="00972C7F"/>
    <w:rsid w:val="00976E46"/>
    <w:rsid w:val="00990487"/>
    <w:rsid w:val="00990598"/>
    <w:rsid w:val="00991323"/>
    <w:rsid w:val="00993338"/>
    <w:rsid w:val="009A25AA"/>
    <w:rsid w:val="009B2309"/>
    <w:rsid w:val="009B48A7"/>
    <w:rsid w:val="009B4FB4"/>
    <w:rsid w:val="009B5480"/>
    <w:rsid w:val="009C0C39"/>
    <w:rsid w:val="009C11FA"/>
    <w:rsid w:val="009C6713"/>
    <w:rsid w:val="009C7BF9"/>
    <w:rsid w:val="009D1805"/>
    <w:rsid w:val="009D1A55"/>
    <w:rsid w:val="009D35E7"/>
    <w:rsid w:val="009E1A09"/>
    <w:rsid w:val="00A021D6"/>
    <w:rsid w:val="00A02545"/>
    <w:rsid w:val="00A025E6"/>
    <w:rsid w:val="00A05555"/>
    <w:rsid w:val="00A06599"/>
    <w:rsid w:val="00A06D89"/>
    <w:rsid w:val="00A10F8A"/>
    <w:rsid w:val="00A2516A"/>
    <w:rsid w:val="00A30D44"/>
    <w:rsid w:val="00A35790"/>
    <w:rsid w:val="00A409B4"/>
    <w:rsid w:val="00A457A0"/>
    <w:rsid w:val="00A45A89"/>
    <w:rsid w:val="00A4658D"/>
    <w:rsid w:val="00A47F12"/>
    <w:rsid w:val="00A50838"/>
    <w:rsid w:val="00A53D3E"/>
    <w:rsid w:val="00A572CA"/>
    <w:rsid w:val="00A578CB"/>
    <w:rsid w:val="00A60C81"/>
    <w:rsid w:val="00A65C08"/>
    <w:rsid w:val="00A66DE2"/>
    <w:rsid w:val="00A70227"/>
    <w:rsid w:val="00A728B3"/>
    <w:rsid w:val="00A7450D"/>
    <w:rsid w:val="00A74D11"/>
    <w:rsid w:val="00A847D3"/>
    <w:rsid w:val="00A9131B"/>
    <w:rsid w:val="00A97D7C"/>
    <w:rsid w:val="00AA1249"/>
    <w:rsid w:val="00AA3772"/>
    <w:rsid w:val="00AA713F"/>
    <w:rsid w:val="00AB106E"/>
    <w:rsid w:val="00AB2224"/>
    <w:rsid w:val="00AB584C"/>
    <w:rsid w:val="00AC36D6"/>
    <w:rsid w:val="00AC60FE"/>
    <w:rsid w:val="00AC77AD"/>
    <w:rsid w:val="00AD3214"/>
    <w:rsid w:val="00AE05D3"/>
    <w:rsid w:val="00AE355A"/>
    <w:rsid w:val="00AE4FD4"/>
    <w:rsid w:val="00AE69D7"/>
    <w:rsid w:val="00AF165B"/>
    <w:rsid w:val="00AF76FB"/>
    <w:rsid w:val="00AF7AFF"/>
    <w:rsid w:val="00B015B8"/>
    <w:rsid w:val="00B03F27"/>
    <w:rsid w:val="00B073A0"/>
    <w:rsid w:val="00B148DD"/>
    <w:rsid w:val="00B2472A"/>
    <w:rsid w:val="00B24842"/>
    <w:rsid w:val="00B4539B"/>
    <w:rsid w:val="00B47881"/>
    <w:rsid w:val="00B567F6"/>
    <w:rsid w:val="00B56DF3"/>
    <w:rsid w:val="00B57392"/>
    <w:rsid w:val="00B57A5C"/>
    <w:rsid w:val="00B6185B"/>
    <w:rsid w:val="00B638EB"/>
    <w:rsid w:val="00B63DED"/>
    <w:rsid w:val="00B66BEE"/>
    <w:rsid w:val="00B751D6"/>
    <w:rsid w:val="00B753E7"/>
    <w:rsid w:val="00B80CC7"/>
    <w:rsid w:val="00B82C90"/>
    <w:rsid w:val="00B852BC"/>
    <w:rsid w:val="00B86AF3"/>
    <w:rsid w:val="00B9309B"/>
    <w:rsid w:val="00B93F71"/>
    <w:rsid w:val="00B940F4"/>
    <w:rsid w:val="00B951C7"/>
    <w:rsid w:val="00B95A5B"/>
    <w:rsid w:val="00B967DD"/>
    <w:rsid w:val="00BA1F40"/>
    <w:rsid w:val="00BA264F"/>
    <w:rsid w:val="00BA4820"/>
    <w:rsid w:val="00BB05FA"/>
    <w:rsid w:val="00BB5B10"/>
    <w:rsid w:val="00BB6CBA"/>
    <w:rsid w:val="00BC56D6"/>
    <w:rsid w:val="00BD2281"/>
    <w:rsid w:val="00BE1124"/>
    <w:rsid w:val="00BE399E"/>
    <w:rsid w:val="00BE6FFC"/>
    <w:rsid w:val="00BF1775"/>
    <w:rsid w:val="00BF201D"/>
    <w:rsid w:val="00BF24F8"/>
    <w:rsid w:val="00BF2DBA"/>
    <w:rsid w:val="00BF4110"/>
    <w:rsid w:val="00BF5781"/>
    <w:rsid w:val="00C0490B"/>
    <w:rsid w:val="00C07904"/>
    <w:rsid w:val="00C121AF"/>
    <w:rsid w:val="00C121C8"/>
    <w:rsid w:val="00C126CC"/>
    <w:rsid w:val="00C14C05"/>
    <w:rsid w:val="00C14C80"/>
    <w:rsid w:val="00C173D0"/>
    <w:rsid w:val="00C223C5"/>
    <w:rsid w:val="00C22900"/>
    <w:rsid w:val="00C27853"/>
    <w:rsid w:val="00C32CE2"/>
    <w:rsid w:val="00C355A5"/>
    <w:rsid w:val="00C43B64"/>
    <w:rsid w:val="00C456AE"/>
    <w:rsid w:val="00C53F37"/>
    <w:rsid w:val="00C5499A"/>
    <w:rsid w:val="00C551A1"/>
    <w:rsid w:val="00C56DF7"/>
    <w:rsid w:val="00C62A0F"/>
    <w:rsid w:val="00C631F0"/>
    <w:rsid w:val="00C658E5"/>
    <w:rsid w:val="00C77AD9"/>
    <w:rsid w:val="00C82862"/>
    <w:rsid w:val="00C84E4D"/>
    <w:rsid w:val="00C871B4"/>
    <w:rsid w:val="00C92A4D"/>
    <w:rsid w:val="00C947EB"/>
    <w:rsid w:val="00C95AA7"/>
    <w:rsid w:val="00C96650"/>
    <w:rsid w:val="00CA2FD0"/>
    <w:rsid w:val="00CB2814"/>
    <w:rsid w:val="00CB34F1"/>
    <w:rsid w:val="00CB626D"/>
    <w:rsid w:val="00CB68DF"/>
    <w:rsid w:val="00CC195D"/>
    <w:rsid w:val="00CC21DC"/>
    <w:rsid w:val="00CC7A9C"/>
    <w:rsid w:val="00CD5181"/>
    <w:rsid w:val="00CD746A"/>
    <w:rsid w:val="00CD7485"/>
    <w:rsid w:val="00CE15EA"/>
    <w:rsid w:val="00CE2360"/>
    <w:rsid w:val="00CE236C"/>
    <w:rsid w:val="00CE30CE"/>
    <w:rsid w:val="00CE310B"/>
    <w:rsid w:val="00CE31DC"/>
    <w:rsid w:val="00CF0047"/>
    <w:rsid w:val="00D02070"/>
    <w:rsid w:val="00D03FC5"/>
    <w:rsid w:val="00D04455"/>
    <w:rsid w:val="00D10BC5"/>
    <w:rsid w:val="00D1414C"/>
    <w:rsid w:val="00D214C6"/>
    <w:rsid w:val="00D22895"/>
    <w:rsid w:val="00D23897"/>
    <w:rsid w:val="00D257E7"/>
    <w:rsid w:val="00D3356F"/>
    <w:rsid w:val="00D3404A"/>
    <w:rsid w:val="00D4028B"/>
    <w:rsid w:val="00D4354E"/>
    <w:rsid w:val="00D43F69"/>
    <w:rsid w:val="00D45227"/>
    <w:rsid w:val="00D47C58"/>
    <w:rsid w:val="00D50F79"/>
    <w:rsid w:val="00D7245A"/>
    <w:rsid w:val="00D72EED"/>
    <w:rsid w:val="00D73957"/>
    <w:rsid w:val="00D76043"/>
    <w:rsid w:val="00D77341"/>
    <w:rsid w:val="00D80A2F"/>
    <w:rsid w:val="00D8372E"/>
    <w:rsid w:val="00D8395C"/>
    <w:rsid w:val="00D9044F"/>
    <w:rsid w:val="00D90DCC"/>
    <w:rsid w:val="00D910AA"/>
    <w:rsid w:val="00D910F4"/>
    <w:rsid w:val="00D975D1"/>
    <w:rsid w:val="00DA028F"/>
    <w:rsid w:val="00DA356F"/>
    <w:rsid w:val="00DA35BC"/>
    <w:rsid w:val="00DA3E57"/>
    <w:rsid w:val="00DB3CD2"/>
    <w:rsid w:val="00DC28E6"/>
    <w:rsid w:val="00DC5A1D"/>
    <w:rsid w:val="00DC79E8"/>
    <w:rsid w:val="00DD02B2"/>
    <w:rsid w:val="00DD55F0"/>
    <w:rsid w:val="00DD70C1"/>
    <w:rsid w:val="00DD7BB2"/>
    <w:rsid w:val="00DE1B8E"/>
    <w:rsid w:val="00DE6397"/>
    <w:rsid w:val="00DF00FA"/>
    <w:rsid w:val="00DF4ABE"/>
    <w:rsid w:val="00DF57D8"/>
    <w:rsid w:val="00DF6F6D"/>
    <w:rsid w:val="00DF749D"/>
    <w:rsid w:val="00E014A1"/>
    <w:rsid w:val="00E032C5"/>
    <w:rsid w:val="00E22127"/>
    <w:rsid w:val="00E24C6A"/>
    <w:rsid w:val="00E25811"/>
    <w:rsid w:val="00E32F85"/>
    <w:rsid w:val="00E345A7"/>
    <w:rsid w:val="00E350F5"/>
    <w:rsid w:val="00E36FD8"/>
    <w:rsid w:val="00E37380"/>
    <w:rsid w:val="00E41B81"/>
    <w:rsid w:val="00E46010"/>
    <w:rsid w:val="00E462C1"/>
    <w:rsid w:val="00E465C4"/>
    <w:rsid w:val="00E60C40"/>
    <w:rsid w:val="00E62A2C"/>
    <w:rsid w:val="00E63F64"/>
    <w:rsid w:val="00E65805"/>
    <w:rsid w:val="00E7084B"/>
    <w:rsid w:val="00E74623"/>
    <w:rsid w:val="00E80E3D"/>
    <w:rsid w:val="00E82FD2"/>
    <w:rsid w:val="00E83AEE"/>
    <w:rsid w:val="00E86D42"/>
    <w:rsid w:val="00E870B8"/>
    <w:rsid w:val="00E91EFF"/>
    <w:rsid w:val="00E93E4D"/>
    <w:rsid w:val="00E962C6"/>
    <w:rsid w:val="00EA1019"/>
    <w:rsid w:val="00EA1744"/>
    <w:rsid w:val="00EA1EA2"/>
    <w:rsid w:val="00EA3B29"/>
    <w:rsid w:val="00EB34DC"/>
    <w:rsid w:val="00EB53FC"/>
    <w:rsid w:val="00EB7421"/>
    <w:rsid w:val="00EC11F1"/>
    <w:rsid w:val="00EC2820"/>
    <w:rsid w:val="00EC36F5"/>
    <w:rsid w:val="00EC4E84"/>
    <w:rsid w:val="00EC5469"/>
    <w:rsid w:val="00EC5A4D"/>
    <w:rsid w:val="00ED018D"/>
    <w:rsid w:val="00ED0DEA"/>
    <w:rsid w:val="00ED23D0"/>
    <w:rsid w:val="00ED73C4"/>
    <w:rsid w:val="00EE0777"/>
    <w:rsid w:val="00EE1653"/>
    <w:rsid w:val="00EE7EA7"/>
    <w:rsid w:val="00EF2805"/>
    <w:rsid w:val="00EF54C4"/>
    <w:rsid w:val="00EF7914"/>
    <w:rsid w:val="00F04629"/>
    <w:rsid w:val="00F05104"/>
    <w:rsid w:val="00F05E57"/>
    <w:rsid w:val="00F13832"/>
    <w:rsid w:val="00F14EC8"/>
    <w:rsid w:val="00F15795"/>
    <w:rsid w:val="00F20B48"/>
    <w:rsid w:val="00F23299"/>
    <w:rsid w:val="00F243DE"/>
    <w:rsid w:val="00F258BA"/>
    <w:rsid w:val="00F27E9C"/>
    <w:rsid w:val="00F41F41"/>
    <w:rsid w:val="00F44B59"/>
    <w:rsid w:val="00F4650F"/>
    <w:rsid w:val="00F46752"/>
    <w:rsid w:val="00F46918"/>
    <w:rsid w:val="00F46DDE"/>
    <w:rsid w:val="00F50C99"/>
    <w:rsid w:val="00F54A7C"/>
    <w:rsid w:val="00F655ED"/>
    <w:rsid w:val="00F7033C"/>
    <w:rsid w:val="00F712BE"/>
    <w:rsid w:val="00F72F87"/>
    <w:rsid w:val="00F80A32"/>
    <w:rsid w:val="00F86B61"/>
    <w:rsid w:val="00F96D0D"/>
    <w:rsid w:val="00F9766C"/>
    <w:rsid w:val="00F976AD"/>
    <w:rsid w:val="00FA3083"/>
    <w:rsid w:val="00FA5C49"/>
    <w:rsid w:val="00FA641D"/>
    <w:rsid w:val="00FA6461"/>
    <w:rsid w:val="00FB048C"/>
    <w:rsid w:val="00FB7F43"/>
    <w:rsid w:val="00FD4EB5"/>
    <w:rsid w:val="00FE038F"/>
    <w:rsid w:val="00FE6987"/>
    <w:rsid w:val="00FE7B3D"/>
    <w:rsid w:val="00FF199C"/>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DB3CD2"/>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8C5930"/>
    <w:pPr>
      <w:keepNext/>
      <w:keepLines/>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rsid w:val="008063E1"/>
    <w:rPr>
      <w:rFonts w:ascii="Consolas" w:hAnsi="Consolas"/>
      <w:b/>
      <w:noProof/>
    </w:rPr>
  </w:style>
  <w:style w:type="table" w:styleId="af">
    <w:name w:val="Table Grid"/>
    <w:basedOn w:val="a1"/>
    <w:uiPriority w:val="59"/>
    <w:rsid w:val="007639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character" w:styleId="af0">
    <w:name w:val="Emphasis"/>
    <w:basedOn w:val="a0"/>
    <w:uiPriority w:val="20"/>
    <w:qFormat/>
    <w:rsid w:val="002D550E"/>
    <w:rPr>
      <w:i/>
      <w:iCs/>
    </w:rPr>
  </w:style>
  <w:style w:type="paragraph" w:customStyle="1" w:styleId="Default">
    <w:name w:val="Default"/>
    <w:qFormat/>
    <w:rsid w:val="002D550E"/>
    <w:rPr>
      <w:rFonts w:ascii="Calibri" w:eastAsia="Calibri" w:hAnsi="Calibri" w:cs="Calibri"/>
      <w:color w:val="000000"/>
      <w:sz w:val="24"/>
      <w:szCs w:val="24"/>
    </w:rPr>
  </w:style>
  <w:style w:type="paragraph" w:customStyle="1" w:styleId="Heading21">
    <w:name w:val="Heading 2.1"/>
    <w:basedOn w:val="2"/>
    <w:link w:val="Heading21Char"/>
    <w:qFormat/>
    <w:rsid w:val="002D550E"/>
    <w:pPr>
      <w:spacing w:before="120" w:after="60"/>
      <w:ind w:left="0" w:firstLine="0"/>
    </w:pPr>
    <w:rPr>
      <w:bCs w:val="0"/>
      <w:color w:val="642D08"/>
      <w:sz w:val="40"/>
      <w:szCs w:val="32"/>
    </w:rPr>
  </w:style>
  <w:style w:type="character" w:customStyle="1" w:styleId="Heading21Char">
    <w:name w:val="Heading 2.1 Char"/>
    <w:basedOn w:val="20"/>
    <w:link w:val="Heading21"/>
    <w:rsid w:val="002D550E"/>
    <w:rPr>
      <w:rFonts w:eastAsiaTheme="majorEastAsia" w:cstheme="majorBidi"/>
      <w:b/>
      <w:bCs w:val="0"/>
      <w:color w:val="642D08"/>
      <w:sz w:val="40"/>
      <w:szCs w:val="32"/>
    </w:rPr>
  </w:style>
  <w:style w:type="table" w:customStyle="1" w:styleId="TableGrid1">
    <w:name w:val="Table Grid1"/>
    <w:basedOn w:val="a1"/>
    <w:next w:val="af"/>
    <w:uiPriority w:val="59"/>
    <w:rsid w:val="002D550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a0"/>
    <w:uiPriority w:val="99"/>
    <w:semiHidden/>
    <w:unhideWhenUsed/>
    <w:rsid w:val="0050222C"/>
    <w:rPr>
      <w:color w:val="605E5C"/>
      <w:shd w:val="clear" w:color="auto" w:fill="E1DFDD"/>
    </w:rPr>
  </w:style>
  <w:style w:type="paragraph" w:customStyle="1" w:styleId="Body">
    <w:name w:val="Body"/>
    <w:rsid w:val="005F7740"/>
    <w:pPr>
      <w:pBdr>
        <w:top w:val="nil"/>
        <w:left w:val="nil"/>
        <w:bottom w:val="nil"/>
        <w:right w:val="nil"/>
        <w:between w:val="nil"/>
        <w:bar w:val="nil"/>
      </w:pBdr>
    </w:pPr>
    <w:rPr>
      <w:rFonts w:ascii="Calibri" w:eastAsia="Arial Unicode MS" w:hAnsi="Calibri" w:cs="Arial Unicode MS"/>
      <w:color w:val="000000"/>
      <w:u w:color="000000"/>
      <w:bdr w:val="nil"/>
      <w:lang w:eastAsia="ja-JP"/>
      <w14:textOutline w14:w="0" w14:cap="flat" w14:cmpd="sng" w14:algn="ctr">
        <w14:noFill/>
        <w14:prstDash w14:val="solid"/>
        <w14:bevel/>
      </w14:textOut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8286477">
      <w:bodyDiv w:val="1"/>
      <w:marLeft w:val="0"/>
      <w:marRight w:val="0"/>
      <w:marTop w:val="0"/>
      <w:marBottom w:val="0"/>
      <w:divBdr>
        <w:top w:val="none" w:sz="0" w:space="0" w:color="auto"/>
        <w:left w:val="none" w:sz="0" w:space="0" w:color="auto"/>
        <w:bottom w:val="none" w:sz="0" w:space="0" w:color="auto"/>
        <w:right w:val="none" w:sz="0" w:space="0" w:color="auto"/>
      </w:divBdr>
    </w:div>
    <w:div w:id="69741783">
      <w:bodyDiv w:val="1"/>
      <w:marLeft w:val="0"/>
      <w:marRight w:val="0"/>
      <w:marTop w:val="0"/>
      <w:marBottom w:val="0"/>
      <w:divBdr>
        <w:top w:val="none" w:sz="0" w:space="0" w:color="auto"/>
        <w:left w:val="none" w:sz="0" w:space="0" w:color="auto"/>
        <w:bottom w:val="none" w:sz="0" w:space="0" w:color="auto"/>
        <w:right w:val="none" w:sz="0" w:space="0" w:color="auto"/>
      </w:divBdr>
    </w:div>
    <w:div w:id="71318392">
      <w:bodyDiv w:val="1"/>
      <w:marLeft w:val="0"/>
      <w:marRight w:val="0"/>
      <w:marTop w:val="0"/>
      <w:marBottom w:val="0"/>
      <w:divBdr>
        <w:top w:val="none" w:sz="0" w:space="0" w:color="auto"/>
        <w:left w:val="none" w:sz="0" w:space="0" w:color="auto"/>
        <w:bottom w:val="none" w:sz="0" w:space="0" w:color="auto"/>
        <w:right w:val="none" w:sz="0" w:space="0" w:color="auto"/>
      </w:divBdr>
    </w:div>
    <w:div w:id="228927978">
      <w:bodyDiv w:val="1"/>
      <w:marLeft w:val="0"/>
      <w:marRight w:val="0"/>
      <w:marTop w:val="0"/>
      <w:marBottom w:val="0"/>
      <w:divBdr>
        <w:top w:val="none" w:sz="0" w:space="0" w:color="auto"/>
        <w:left w:val="none" w:sz="0" w:space="0" w:color="auto"/>
        <w:bottom w:val="none" w:sz="0" w:space="0" w:color="auto"/>
        <w:right w:val="none" w:sz="0" w:space="0" w:color="auto"/>
      </w:divBdr>
    </w:div>
    <w:div w:id="290598853">
      <w:bodyDiv w:val="1"/>
      <w:marLeft w:val="0"/>
      <w:marRight w:val="0"/>
      <w:marTop w:val="0"/>
      <w:marBottom w:val="0"/>
      <w:divBdr>
        <w:top w:val="none" w:sz="0" w:space="0" w:color="auto"/>
        <w:left w:val="none" w:sz="0" w:space="0" w:color="auto"/>
        <w:bottom w:val="none" w:sz="0" w:space="0" w:color="auto"/>
        <w:right w:val="none" w:sz="0" w:space="0" w:color="auto"/>
      </w:divBdr>
    </w:div>
    <w:div w:id="298607759">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50713541">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11129727">
      <w:bodyDiv w:val="1"/>
      <w:marLeft w:val="0"/>
      <w:marRight w:val="0"/>
      <w:marTop w:val="0"/>
      <w:marBottom w:val="0"/>
      <w:divBdr>
        <w:top w:val="none" w:sz="0" w:space="0" w:color="auto"/>
        <w:left w:val="none" w:sz="0" w:space="0" w:color="auto"/>
        <w:bottom w:val="none" w:sz="0" w:space="0" w:color="auto"/>
        <w:right w:val="none" w:sz="0" w:space="0" w:color="auto"/>
      </w:divBdr>
    </w:div>
    <w:div w:id="657416576">
      <w:bodyDiv w:val="1"/>
      <w:marLeft w:val="0"/>
      <w:marRight w:val="0"/>
      <w:marTop w:val="0"/>
      <w:marBottom w:val="0"/>
      <w:divBdr>
        <w:top w:val="none" w:sz="0" w:space="0" w:color="auto"/>
        <w:left w:val="none" w:sz="0" w:space="0" w:color="auto"/>
        <w:bottom w:val="none" w:sz="0" w:space="0" w:color="auto"/>
        <w:right w:val="none" w:sz="0" w:space="0" w:color="auto"/>
      </w:divBdr>
    </w:div>
    <w:div w:id="784424957">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545066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1543524">
      <w:bodyDiv w:val="1"/>
      <w:marLeft w:val="0"/>
      <w:marRight w:val="0"/>
      <w:marTop w:val="0"/>
      <w:marBottom w:val="0"/>
      <w:divBdr>
        <w:top w:val="none" w:sz="0" w:space="0" w:color="auto"/>
        <w:left w:val="none" w:sz="0" w:space="0" w:color="auto"/>
        <w:bottom w:val="none" w:sz="0" w:space="0" w:color="auto"/>
        <w:right w:val="none" w:sz="0" w:space="0" w:color="auto"/>
      </w:divBdr>
    </w:div>
    <w:div w:id="1267075471">
      <w:bodyDiv w:val="1"/>
      <w:marLeft w:val="0"/>
      <w:marRight w:val="0"/>
      <w:marTop w:val="0"/>
      <w:marBottom w:val="0"/>
      <w:divBdr>
        <w:top w:val="none" w:sz="0" w:space="0" w:color="auto"/>
        <w:left w:val="none" w:sz="0" w:space="0" w:color="auto"/>
        <w:bottom w:val="none" w:sz="0" w:space="0" w:color="auto"/>
        <w:right w:val="none" w:sz="0" w:space="0" w:color="auto"/>
      </w:divBdr>
    </w:div>
    <w:div w:id="1423837850">
      <w:bodyDiv w:val="1"/>
      <w:marLeft w:val="0"/>
      <w:marRight w:val="0"/>
      <w:marTop w:val="0"/>
      <w:marBottom w:val="0"/>
      <w:divBdr>
        <w:top w:val="none" w:sz="0" w:space="0" w:color="auto"/>
        <w:left w:val="none" w:sz="0" w:space="0" w:color="auto"/>
        <w:bottom w:val="none" w:sz="0" w:space="0" w:color="auto"/>
        <w:right w:val="none" w:sz="0" w:space="0" w:color="auto"/>
      </w:divBdr>
    </w:div>
    <w:div w:id="1489442893">
      <w:bodyDiv w:val="1"/>
      <w:marLeft w:val="0"/>
      <w:marRight w:val="0"/>
      <w:marTop w:val="0"/>
      <w:marBottom w:val="0"/>
      <w:divBdr>
        <w:top w:val="none" w:sz="0" w:space="0" w:color="auto"/>
        <w:left w:val="none" w:sz="0" w:space="0" w:color="auto"/>
        <w:bottom w:val="none" w:sz="0" w:space="0" w:color="auto"/>
        <w:right w:val="none" w:sz="0" w:space="0" w:color="auto"/>
      </w:divBdr>
    </w:div>
    <w:div w:id="1594166014">
      <w:bodyDiv w:val="1"/>
      <w:marLeft w:val="0"/>
      <w:marRight w:val="0"/>
      <w:marTop w:val="0"/>
      <w:marBottom w:val="0"/>
      <w:divBdr>
        <w:top w:val="none" w:sz="0" w:space="0" w:color="auto"/>
        <w:left w:val="none" w:sz="0" w:space="0" w:color="auto"/>
        <w:bottom w:val="none" w:sz="0" w:space="0" w:color="auto"/>
        <w:right w:val="none" w:sz="0" w:space="0" w:color="auto"/>
      </w:divBdr>
    </w:div>
    <w:div w:id="1632706711">
      <w:bodyDiv w:val="1"/>
      <w:marLeft w:val="0"/>
      <w:marRight w:val="0"/>
      <w:marTop w:val="0"/>
      <w:marBottom w:val="0"/>
      <w:divBdr>
        <w:top w:val="none" w:sz="0" w:space="0" w:color="auto"/>
        <w:left w:val="none" w:sz="0" w:space="0" w:color="auto"/>
        <w:bottom w:val="none" w:sz="0" w:space="0" w:color="auto"/>
        <w:right w:val="none" w:sz="0" w:space="0" w:color="auto"/>
      </w:divBdr>
    </w:div>
    <w:div w:id="1718967977">
      <w:bodyDiv w:val="1"/>
      <w:marLeft w:val="0"/>
      <w:marRight w:val="0"/>
      <w:marTop w:val="0"/>
      <w:marBottom w:val="0"/>
      <w:divBdr>
        <w:top w:val="none" w:sz="0" w:space="0" w:color="auto"/>
        <w:left w:val="none" w:sz="0" w:space="0" w:color="auto"/>
        <w:bottom w:val="none" w:sz="0" w:space="0" w:color="auto"/>
        <w:right w:val="none" w:sz="0" w:space="0" w:color="auto"/>
      </w:divBdr>
    </w:div>
    <w:div w:id="1784375253">
      <w:bodyDiv w:val="1"/>
      <w:marLeft w:val="0"/>
      <w:marRight w:val="0"/>
      <w:marTop w:val="0"/>
      <w:marBottom w:val="0"/>
      <w:divBdr>
        <w:top w:val="none" w:sz="0" w:space="0" w:color="auto"/>
        <w:left w:val="none" w:sz="0" w:space="0" w:color="auto"/>
        <w:bottom w:val="none" w:sz="0" w:space="0" w:color="auto"/>
        <w:right w:val="none" w:sz="0" w:space="0" w:color="auto"/>
      </w:divBdr>
    </w:div>
    <w:div w:id="1813597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dge.softuni.org/Contests/Compete/Index/5189"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0.png"/><Relationship Id="rId21" Type="http://schemas.openxmlformats.org/officeDocument/2006/relationships/image" Target="media/image11.png"/><Relationship Id="rId34" Type="http://schemas.openxmlformats.org/officeDocument/2006/relationships/image" Target="media/image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E29D9448-1BD8-4F07-AAAF-98576E64FB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1</TotalTime>
  <Pages>1</Pages>
  <Words>492</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Exercises: JSON Processing</vt:lpstr>
    </vt:vector>
  </TitlesOfParts>
  <Company>SoftUni – https://softuni.org</Company>
  <LinksUpToDate>false</LinksUpToDate>
  <CharactersWithSpaces>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 JSON Processing</dc:title>
  <dc:subject>Software Development</dc:subject>
  <dc:creator>Software University</dc:creator>
  <cp:keywords>Databases; SQL; course; Sofware University; SoftUni; programming; software development; education; training</cp:keywords>
  <dc:description>© SoftUni – https://softuni.org_x000d_
© Software University – https://softuni.bg_x000d_
_x000d_
Copyrighted document. Unauthorized copy, reproduction or use is not permitted.</dc:description>
  <cp:lastModifiedBy>Yoana Yonkova</cp:lastModifiedBy>
  <cp:revision>18</cp:revision>
  <cp:lastPrinted>2015-10-26T22:35:00Z</cp:lastPrinted>
  <dcterms:created xsi:type="dcterms:W3CDTF">2024-07-29T11:24:00Z</dcterms:created>
  <dcterms:modified xsi:type="dcterms:W3CDTF">2024-10-30T12:02:00Z</dcterms:modified>
  <cp:category>programming;education;software engineering;software development</cp:category>
</cp:coreProperties>
</file>